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DCF9B2" w14:textId="7DC8DFBF" w:rsidR="00057C24" w:rsidRPr="00B8159A" w:rsidRDefault="00057C24" w:rsidP="00057C24">
      <w:pPr>
        <w:pStyle w:val="1"/>
        <w:rPr>
          <w:rFonts w:asciiTheme="minorHAnsi" w:hAnsiTheme="minorHAnsi" w:cstheme="minorHAnsi"/>
          <w:lang w:val="en-US"/>
        </w:rPr>
      </w:pPr>
      <w:bookmarkStart w:id="0" w:name="_Toc82979975"/>
      <w:r w:rsidRPr="00B8159A">
        <w:rPr>
          <w:rFonts w:asciiTheme="minorHAnsi" w:hAnsiTheme="minorHAnsi" w:cstheme="minorHAnsi"/>
          <w:lang w:val="en-US"/>
        </w:rPr>
        <w:t>Task A: Shell Commands</w:t>
      </w:r>
      <w:bookmarkEnd w:id="0"/>
    </w:p>
    <w:p w14:paraId="1E3CB10D" w14:textId="3CCD1984" w:rsidR="00057C24" w:rsidRPr="00B8159A" w:rsidRDefault="00057C24" w:rsidP="00057C24">
      <w:pPr>
        <w:rPr>
          <w:rFonts w:cstheme="minorHAnsi"/>
          <w:lang w:val="en-US"/>
        </w:rPr>
      </w:pPr>
      <w:r w:rsidRPr="00B8159A">
        <w:rPr>
          <w:rFonts w:cstheme="minorHAnsi"/>
          <w:b/>
          <w:bCs/>
          <w:lang w:val="en-US"/>
        </w:rPr>
        <w:t>Question Description</w:t>
      </w:r>
      <w:r w:rsidRPr="00B8159A">
        <w:rPr>
          <w:rFonts w:cstheme="minorHAnsi"/>
          <w:lang w:val="en-US"/>
        </w:rPr>
        <w:t>:</w:t>
      </w:r>
    </w:p>
    <w:p w14:paraId="5798F5F4" w14:textId="77777777" w:rsidR="00057C24" w:rsidRPr="00B8159A" w:rsidRDefault="00057C24" w:rsidP="00057C24">
      <w:pPr>
        <w:rPr>
          <w:rFonts w:cstheme="minorHAnsi"/>
          <w:lang w:val="en-US"/>
        </w:rPr>
      </w:pPr>
      <w:r w:rsidRPr="00B8159A">
        <w:rPr>
          <w:rFonts w:cstheme="minorHAnsi"/>
          <w:lang w:val="en-US"/>
        </w:rPr>
        <w:t xml:space="preserve">Are you a fan of sports? Have you paid attention to the Olympic games held in </w:t>
      </w:r>
      <w:proofErr w:type="gramStart"/>
      <w:r w:rsidRPr="00B8159A">
        <w:rPr>
          <w:rFonts w:cstheme="minorHAnsi"/>
          <w:lang w:val="en-US"/>
        </w:rPr>
        <w:t>Tokyo - Japan</w:t>
      </w:r>
      <w:proofErr w:type="gramEnd"/>
    </w:p>
    <w:p w14:paraId="222087BB" w14:textId="77777777" w:rsidR="00057C24" w:rsidRPr="00B8159A" w:rsidRDefault="00057C24" w:rsidP="00057C24">
      <w:pPr>
        <w:rPr>
          <w:rFonts w:cstheme="minorHAnsi"/>
          <w:lang w:val="en-US"/>
        </w:rPr>
      </w:pPr>
      <w:r w:rsidRPr="00B8159A">
        <w:rPr>
          <w:rFonts w:cstheme="minorHAnsi"/>
          <w:lang w:val="en-US"/>
        </w:rPr>
        <w:t>earlier this year? In this task, you are required to explore and wrangle the data in the file</w:t>
      </w:r>
    </w:p>
    <w:p w14:paraId="5503CE99" w14:textId="77777777" w:rsidR="00057C24" w:rsidRPr="00B8159A" w:rsidRDefault="00057C24" w:rsidP="00057C24">
      <w:pPr>
        <w:rPr>
          <w:rFonts w:cstheme="minorHAnsi"/>
          <w:lang w:val="en-US"/>
        </w:rPr>
      </w:pPr>
      <w:r w:rsidRPr="00B8159A">
        <w:rPr>
          <w:rFonts w:cstheme="minorHAnsi"/>
          <w:lang w:val="en-US"/>
        </w:rPr>
        <w:t>“Olympics_tweets.csv”, which contains tweets related to the Tokyo Olympic 2021 that were</w:t>
      </w:r>
    </w:p>
    <w:p w14:paraId="0E19B03B" w14:textId="77777777" w:rsidR="00057C24" w:rsidRPr="00B8159A" w:rsidRDefault="00057C24" w:rsidP="00057C24">
      <w:pPr>
        <w:rPr>
          <w:rFonts w:cstheme="minorHAnsi"/>
          <w:lang w:val="en-US"/>
        </w:rPr>
      </w:pPr>
      <w:r w:rsidRPr="00B8159A">
        <w:rPr>
          <w:rFonts w:cstheme="minorHAnsi"/>
          <w:lang w:val="en-US"/>
        </w:rPr>
        <w:t>collected from Twitter. The file contains different variables to describe the collected tweets,</w:t>
      </w:r>
    </w:p>
    <w:p w14:paraId="0A8A8973" w14:textId="77777777" w:rsidR="00057C24" w:rsidRPr="00B8159A" w:rsidRDefault="00057C24" w:rsidP="00057C24">
      <w:pPr>
        <w:rPr>
          <w:rFonts w:cstheme="minorHAnsi"/>
          <w:lang w:val="en-US"/>
        </w:rPr>
      </w:pPr>
      <w:r w:rsidRPr="00B8159A">
        <w:rPr>
          <w:rFonts w:cstheme="minorHAnsi"/>
          <w:lang w:val="en-US"/>
        </w:rPr>
        <w:t>e.g., the id of a tweet, the text content of a tweet, the screen name of a user who posted a</w:t>
      </w:r>
    </w:p>
    <w:p w14:paraId="7FC7B539" w14:textId="77777777" w:rsidR="00057C24" w:rsidRPr="00B8159A" w:rsidRDefault="00057C24" w:rsidP="00057C24">
      <w:pPr>
        <w:rPr>
          <w:rFonts w:cstheme="minorHAnsi"/>
          <w:lang w:val="en-US"/>
        </w:rPr>
      </w:pPr>
      <w:r w:rsidRPr="00B8159A">
        <w:rPr>
          <w:rFonts w:cstheme="minorHAnsi"/>
          <w:lang w:val="en-US"/>
        </w:rPr>
        <w:t xml:space="preserve">tweet (i.e., </w:t>
      </w:r>
      <w:proofErr w:type="spellStart"/>
      <w:r w:rsidRPr="00B8159A">
        <w:rPr>
          <w:rFonts w:cstheme="minorHAnsi"/>
          <w:lang w:val="en-US"/>
        </w:rPr>
        <w:t>user_screen_name</w:t>
      </w:r>
      <w:proofErr w:type="spellEnd"/>
      <w:r w:rsidRPr="00B8159A">
        <w:rPr>
          <w:rFonts w:cstheme="minorHAnsi"/>
          <w:lang w:val="en-US"/>
        </w:rPr>
        <w:t>), and so on. Please note that you are only allowed to use shell</w:t>
      </w:r>
    </w:p>
    <w:p w14:paraId="2B80519B" w14:textId="77777777" w:rsidR="00057C24" w:rsidRPr="00B8159A" w:rsidRDefault="00057C24" w:rsidP="00057C24">
      <w:pPr>
        <w:rPr>
          <w:rFonts w:cstheme="minorHAnsi"/>
          <w:lang w:val="en-US"/>
        </w:rPr>
      </w:pPr>
      <w:r w:rsidRPr="00B8159A">
        <w:rPr>
          <w:rFonts w:cstheme="minorHAnsi"/>
          <w:lang w:val="en-US"/>
        </w:rPr>
        <w:t>commands as you would run in Linux shell, Mac terminal, or Cygwin, to tackle this task.</w:t>
      </w:r>
    </w:p>
    <w:p w14:paraId="4513F8F3" w14:textId="2358A3B0" w:rsidR="00057C24" w:rsidRPr="00B8159A" w:rsidRDefault="00057C24" w:rsidP="00057C24">
      <w:pPr>
        <w:rPr>
          <w:rFonts w:cstheme="minorHAnsi"/>
          <w:lang w:val="en-US"/>
        </w:rPr>
      </w:pPr>
      <w:r w:rsidRPr="00B8159A">
        <w:rPr>
          <w:rFonts w:cstheme="minorHAnsi"/>
          <w:lang w:val="en-US"/>
        </w:rPr>
        <w:t>Using other utilities or tools such as PowerShell is NOT allowed.</w:t>
      </w:r>
    </w:p>
    <w:p w14:paraId="1A8C5C66" w14:textId="63494F97" w:rsidR="00057C24" w:rsidRPr="00B8159A" w:rsidRDefault="00057C24" w:rsidP="00057C24">
      <w:pPr>
        <w:pStyle w:val="a5"/>
        <w:numPr>
          <w:ilvl w:val="0"/>
          <w:numId w:val="2"/>
        </w:numPr>
        <w:rPr>
          <w:rFonts w:cstheme="minorHAnsi"/>
          <w:lang w:val="en-US"/>
        </w:rPr>
      </w:pPr>
      <w:r w:rsidRPr="00B8159A">
        <w:rPr>
          <w:rFonts w:cstheme="minorHAnsi"/>
          <w:lang w:val="en-US"/>
        </w:rPr>
        <w:t>The first step is to explore the contents of the file. Please write commands to display the first 15 rows and the last 15 rows of the data file.</w:t>
      </w:r>
    </w:p>
    <w:p w14:paraId="0E7F3305" w14:textId="10EE67D8" w:rsidR="00057C24" w:rsidRPr="00B8159A" w:rsidRDefault="003A1574" w:rsidP="00057C24">
      <w:pPr>
        <w:rPr>
          <w:rFonts w:cstheme="minorHAnsi"/>
          <w:b/>
          <w:bCs/>
          <w:lang w:val="en-US"/>
        </w:rPr>
      </w:pPr>
      <w:r w:rsidRPr="00B8159A">
        <w:rPr>
          <w:rFonts w:cstheme="minorHAnsi"/>
          <w:b/>
          <w:bCs/>
          <w:lang w:val="en-US"/>
        </w:rPr>
        <w:t>First 15 rows:</w:t>
      </w:r>
    </w:p>
    <w:p w14:paraId="33843AA2" w14:textId="54B70419" w:rsidR="002D12F9" w:rsidRPr="002D12F9" w:rsidRDefault="003A1574" w:rsidP="00057C24">
      <w:pPr>
        <w:rPr>
          <w:rFonts w:cstheme="minorHAnsi"/>
          <w:b/>
          <w:bCs/>
          <w:lang w:val="en-US"/>
        </w:rPr>
      </w:pPr>
      <w:r w:rsidRPr="00B8159A">
        <w:rPr>
          <w:rFonts w:cstheme="minorHAnsi"/>
          <w:b/>
          <w:bCs/>
          <w:lang w:val="en-US"/>
        </w:rPr>
        <w:t>First way:</w:t>
      </w:r>
    </w:p>
    <w:p w14:paraId="76A4F28C" w14:textId="77777777" w:rsidR="002D12F9" w:rsidRDefault="002D12F9" w:rsidP="002D12F9">
      <w:pPr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Code Explanation: </w:t>
      </w:r>
    </w:p>
    <w:p w14:paraId="58880E99" w14:textId="7DE3C7D6" w:rsidR="002D12F9" w:rsidRDefault="002D12F9" w:rsidP="00057C24">
      <w:pPr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Open the csv file | split by ‘,’ and select all </w:t>
      </w:r>
      <w:r>
        <w:rPr>
          <w:rFonts w:cstheme="minorHAnsi" w:hint="eastAsia"/>
          <w:lang w:val="en-US"/>
        </w:rPr>
        <w:t>column</w:t>
      </w:r>
      <w:r>
        <w:rPr>
          <w:rFonts w:cstheme="minorHAnsi"/>
          <w:lang w:val="en-US"/>
        </w:rPr>
        <w:t xml:space="preserve"> between 1 to 15 | open in editor</w:t>
      </w:r>
    </w:p>
    <w:p w14:paraId="5DB25215" w14:textId="2D05F4AB" w:rsidR="003A1574" w:rsidRDefault="003A1574" w:rsidP="00057C24">
      <w:pPr>
        <w:rPr>
          <w:rFonts w:cstheme="minorHAnsi"/>
          <w:lang w:val="en-US"/>
        </w:rPr>
      </w:pPr>
      <w:r w:rsidRPr="00B8159A">
        <w:rPr>
          <w:rFonts w:cstheme="minorHAnsi"/>
          <w:lang w:val="en-US"/>
        </w:rPr>
        <w:t>Code:</w:t>
      </w:r>
    </w:p>
    <w:p w14:paraId="38ED0239" w14:textId="593A72C8" w:rsidR="003A1574" w:rsidRPr="00B8159A" w:rsidRDefault="003A1574" w:rsidP="00057C24">
      <w:pPr>
        <w:rPr>
          <w:rFonts w:cstheme="minorHAnsi"/>
          <w:lang w:val="en-US"/>
        </w:rPr>
      </w:pPr>
      <w:r w:rsidRPr="00B8159A">
        <w:rPr>
          <w:rFonts w:cstheme="minorHAnsi"/>
          <w:lang w:val="en-US"/>
        </w:rPr>
        <w:t>cat Olympics_tweets.csv | awk -F',' 'NR&gt;=1 &amp;&amp; NR&lt;= 1</w:t>
      </w:r>
      <w:r w:rsidR="002D12F9">
        <w:rPr>
          <w:rFonts w:cstheme="minorHAnsi"/>
          <w:lang w:val="en-US"/>
        </w:rPr>
        <w:t>5</w:t>
      </w:r>
      <w:r w:rsidRPr="00B8159A">
        <w:rPr>
          <w:rFonts w:cstheme="minorHAnsi"/>
          <w:lang w:val="en-US"/>
        </w:rPr>
        <w:t>' | less</w:t>
      </w:r>
    </w:p>
    <w:p w14:paraId="14B506B0" w14:textId="2A9EB2B3" w:rsidR="003A1574" w:rsidRPr="00B8159A" w:rsidRDefault="003A1574" w:rsidP="00057C24">
      <w:pPr>
        <w:rPr>
          <w:rFonts w:cstheme="minorHAnsi"/>
          <w:lang w:val="en-US"/>
        </w:rPr>
      </w:pPr>
      <w:r w:rsidRPr="00B8159A">
        <w:rPr>
          <w:rFonts w:cstheme="minorHAnsi"/>
          <w:lang w:val="en-US"/>
        </w:rPr>
        <w:t>Output:</w:t>
      </w:r>
    </w:p>
    <w:p w14:paraId="253A4F3A" w14:textId="6A494662" w:rsidR="003A1574" w:rsidRPr="00B8159A" w:rsidRDefault="003A1574" w:rsidP="00057C24">
      <w:pPr>
        <w:rPr>
          <w:rFonts w:cstheme="minorHAnsi"/>
          <w:lang w:val="en-US"/>
        </w:rPr>
      </w:pPr>
      <w:r w:rsidRPr="00B8159A">
        <w:rPr>
          <w:rFonts w:cstheme="minorHAnsi"/>
          <w:noProof/>
          <w:lang w:val="en-US"/>
        </w:rPr>
        <w:drawing>
          <wp:inline distT="0" distB="0" distL="0" distR="0" wp14:anchorId="29630F36" wp14:editId="7681032B">
            <wp:extent cx="3973189" cy="2810197"/>
            <wp:effectExtent l="0" t="0" r="889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983526" cy="28175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E1A36" w14:textId="4AF9FA37" w:rsidR="003A1574" w:rsidRPr="00B8159A" w:rsidRDefault="003A1574" w:rsidP="00057C24">
      <w:pPr>
        <w:rPr>
          <w:rFonts w:cstheme="minorHAnsi"/>
          <w:b/>
          <w:bCs/>
          <w:lang w:val="en-US"/>
        </w:rPr>
      </w:pPr>
      <w:r w:rsidRPr="00B8159A">
        <w:rPr>
          <w:rFonts w:cstheme="minorHAnsi"/>
          <w:b/>
          <w:bCs/>
          <w:lang w:val="en-US"/>
        </w:rPr>
        <w:t>Second way:</w:t>
      </w:r>
    </w:p>
    <w:p w14:paraId="2CC08196" w14:textId="77777777" w:rsidR="002D12F9" w:rsidRDefault="002D12F9" w:rsidP="002D12F9">
      <w:pPr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Code Explanation: </w:t>
      </w:r>
    </w:p>
    <w:p w14:paraId="173D7BBB" w14:textId="35BE0794" w:rsidR="002D12F9" w:rsidRDefault="002D12F9" w:rsidP="00057C24">
      <w:pPr>
        <w:rPr>
          <w:rFonts w:cstheme="minorHAnsi"/>
          <w:lang w:val="en-US"/>
        </w:rPr>
      </w:pPr>
      <w:r>
        <w:rPr>
          <w:rFonts w:cstheme="minorHAnsi"/>
          <w:lang w:val="en-US"/>
        </w:rPr>
        <w:lastRenderedPageBreak/>
        <w:t xml:space="preserve">Open the csv file | select first 15 rows using head command | open in </w:t>
      </w:r>
      <w:proofErr w:type="gramStart"/>
      <w:r>
        <w:rPr>
          <w:rFonts w:cstheme="minorHAnsi"/>
          <w:lang w:val="en-US"/>
        </w:rPr>
        <w:t>a</w:t>
      </w:r>
      <w:proofErr w:type="gramEnd"/>
      <w:r>
        <w:rPr>
          <w:rFonts w:cstheme="minorHAnsi"/>
          <w:lang w:val="en-US"/>
        </w:rPr>
        <w:t xml:space="preserve"> editor</w:t>
      </w:r>
    </w:p>
    <w:p w14:paraId="7300E6E5" w14:textId="57B6B4A8" w:rsidR="003A1574" w:rsidRDefault="003A1574" w:rsidP="00057C24">
      <w:pPr>
        <w:rPr>
          <w:rFonts w:cstheme="minorHAnsi"/>
          <w:lang w:val="en-US"/>
        </w:rPr>
      </w:pPr>
      <w:r w:rsidRPr="00B8159A">
        <w:rPr>
          <w:rFonts w:cstheme="minorHAnsi"/>
          <w:lang w:val="en-US"/>
        </w:rPr>
        <w:t>Code:</w:t>
      </w:r>
    </w:p>
    <w:p w14:paraId="2337AEF5" w14:textId="3883A340" w:rsidR="003A1574" w:rsidRPr="00B8159A" w:rsidRDefault="00A54DAF" w:rsidP="00057C24">
      <w:pPr>
        <w:rPr>
          <w:rFonts w:cstheme="minorHAnsi"/>
          <w:lang w:val="en-US"/>
        </w:rPr>
      </w:pPr>
      <w:r w:rsidRPr="00B8159A">
        <w:rPr>
          <w:rFonts w:cstheme="minorHAnsi"/>
          <w:lang w:val="en-US"/>
        </w:rPr>
        <w:t>c</w:t>
      </w:r>
      <w:r w:rsidR="003A1574" w:rsidRPr="00B8159A">
        <w:rPr>
          <w:rFonts w:cstheme="minorHAnsi"/>
          <w:lang w:val="en-US"/>
        </w:rPr>
        <w:t>at Olympics_tweets.csv | head -n15 | less</w:t>
      </w:r>
    </w:p>
    <w:p w14:paraId="6B58E514" w14:textId="3A6288A8" w:rsidR="00A54DAF" w:rsidRPr="00B8159A" w:rsidRDefault="00A54DAF" w:rsidP="00057C24">
      <w:pPr>
        <w:rPr>
          <w:rFonts w:cstheme="minorHAnsi"/>
          <w:lang w:val="en-US"/>
        </w:rPr>
      </w:pPr>
      <w:r w:rsidRPr="00B8159A">
        <w:rPr>
          <w:rFonts w:cstheme="minorHAnsi"/>
          <w:lang w:val="en-US"/>
        </w:rPr>
        <w:t>Output:</w:t>
      </w:r>
    </w:p>
    <w:p w14:paraId="0F337D3D" w14:textId="71216A39" w:rsidR="00A54DAF" w:rsidRPr="00B8159A" w:rsidRDefault="00A54DAF" w:rsidP="00057C24">
      <w:pPr>
        <w:rPr>
          <w:rFonts w:cstheme="minorHAnsi"/>
          <w:lang w:val="en-US"/>
        </w:rPr>
      </w:pPr>
      <w:r w:rsidRPr="00B8159A">
        <w:rPr>
          <w:rFonts w:cstheme="minorHAnsi"/>
          <w:noProof/>
          <w:lang w:val="en-US"/>
        </w:rPr>
        <w:drawing>
          <wp:inline distT="0" distB="0" distL="0" distR="0" wp14:anchorId="52611E9E" wp14:editId="36BAA31F">
            <wp:extent cx="4021742" cy="2819586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40732" cy="283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F4FAB4" w14:textId="3F8F0473" w:rsidR="00A54DAF" w:rsidRPr="00B8159A" w:rsidRDefault="00A54DAF" w:rsidP="00057C24">
      <w:pPr>
        <w:rPr>
          <w:rFonts w:cstheme="minorHAnsi"/>
          <w:b/>
          <w:bCs/>
          <w:lang w:val="en-US"/>
        </w:rPr>
      </w:pPr>
      <w:r w:rsidRPr="00B8159A">
        <w:rPr>
          <w:rFonts w:cstheme="minorHAnsi"/>
          <w:b/>
          <w:bCs/>
          <w:lang w:val="en-US"/>
        </w:rPr>
        <w:t>Last 15 rows:</w:t>
      </w:r>
    </w:p>
    <w:p w14:paraId="3054301E" w14:textId="77777777" w:rsidR="002D12F9" w:rsidRDefault="002D12F9" w:rsidP="002D12F9">
      <w:pPr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Code Explanation: </w:t>
      </w:r>
    </w:p>
    <w:p w14:paraId="16EA29D9" w14:textId="697DB575" w:rsidR="002D12F9" w:rsidRDefault="002D12F9" w:rsidP="00057C24">
      <w:pPr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Open the csv file | select bottom 15 rows | open in </w:t>
      </w:r>
      <w:proofErr w:type="gramStart"/>
      <w:r>
        <w:rPr>
          <w:rFonts w:cstheme="minorHAnsi"/>
          <w:lang w:val="en-US"/>
        </w:rPr>
        <w:t>a</w:t>
      </w:r>
      <w:proofErr w:type="gramEnd"/>
      <w:r>
        <w:rPr>
          <w:rFonts w:cstheme="minorHAnsi"/>
          <w:lang w:val="en-US"/>
        </w:rPr>
        <w:t xml:space="preserve"> editor</w:t>
      </w:r>
    </w:p>
    <w:p w14:paraId="6CAA7B9A" w14:textId="2FBA3E06" w:rsidR="00A54DAF" w:rsidRDefault="00A54DAF" w:rsidP="00057C24">
      <w:pPr>
        <w:rPr>
          <w:rFonts w:cstheme="minorHAnsi"/>
          <w:lang w:val="en-US"/>
        </w:rPr>
      </w:pPr>
      <w:r w:rsidRPr="00B8159A">
        <w:rPr>
          <w:rFonts w:cstheme="minorHAnsi"/>
          <w:lang w:val="en-US"/>
        </w:rPr>
        <w:t>Code:</w:t>
      </w:r>
    </w:p>
    <w:p w14:paraId="2A899508" w14:textId="2A3F3A87" w:rsidR="00A54DAF" w:rsidRPr="00B8159A" w:rsidRDefault="00A54DAF" w:rsidP="00057C24">
      <w:pPr>
        <w:rPr>
          <w:rFonts w:cstheme="minorHAnsi"/>
          <w:lang w:val="en-US"/>
        </w:rPr>
      </w:pPr>
      <w:r w:rsidRPr="00B8159A">
        <w:rPr>
          <w:rFonts w:cstheme="minorHAnsi"/>
          <w:lang w:val="en-US"/>
        </w:rPr>
        <w:t xml:space="preserve">cat </w:t>
      </w:r>
      <w:r w:rsidR="00ED446D" w:rsidRPr="00B8159A">
        <w:rPr>
          <w:rFonts w:cstheme="minorHAnsi"/>
          <w:lang w:val="en-US"/>
        </w:rPr>
        <w:t>Olympics_tweets.csv | tail -n15 | less</w:t>
      </w:r>
    </w:p>
    <w:p w14:paraId="28831087" w14:textId="063DEDE2" w:rsidR="00A54DAF" w:rsidRPr="00B8159A" w:rsidRDefault="00A54DAF" w:rsidP="00057C24">
      <w:pPr>
        <w:rPr>
          <w:rFonts w:cstheme="minorHAnsi"/>
          <w:lang w:val="en-US"/>
        </w:rPr>
      </w:pPr>
      <w:r w:rsidRPr="00B8159A">
        <w:rPr>
          <w:rFonts w:cstheme="minorHAnsi"/>
          <w:lang w:val="en-US"/>
        </w:rPr>
        <w:t>Output:</w:t>
      </w:r>
    </w:p>
    <w:p w14:paraId="10DBAC87" w14:textId="54330582" w:rsidR="00A54DAF" w:rsidRPr="00B8159A" w:rsidRDefault="00A54DAF" w:rsidP="00057C24">
      <w:pPr>
        <w:rPr>
          <w:rFonts w:cstheme="minorHAnsi"/>
          <w:lang w:val="en-US"/>
        </w:rPr>
      </w:pPr>
      <w:r w:rsidRPr="00B8159A">
        <w:rPr>
          <w:rFonts w:cstheme="minorHAnsi"/>
          <w:noProof/>
          <w:lang w:val="en-US"/>
        </w:rPr>
        <w:drawing>
          <wp:inline distT="0" distB="0" distL="0" distR="0" wp14:anchorId="3257434E" wp14:editId="3A477C1F">
            <wp:extent cx="3252998" cy="2543725"/>
            <wp:effectExtent l="0" t="0" r="5080" b="952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61219" cy="2550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213F6" w14:textId="7B278949" w:rsidR="002D12F9" w:rsidRPr="002D12F9" w:rsidRDefault="00ED446D" w:rsidP="00ED446D">
      <w:pPr>
        <w:pStyle w:val="a5"/>
        <w:numPr>
          <w:ilvl w:val="0"/>
          <w:numId w:val="2"/>
        </w:numPr>
        <w:rPr>
          <w:rFonts w:cstheme="minorHAnsi"/>
          <w:lang w:val="en-US"/>
        </w:rPr>
      </w:pPr>
      <w:r w:rsidRPr="00B8159A">
        <w:rPr>
          <w:rFonts w:cstheme="minorHAnsi"/>
          <w:lang w:val="en-US"/>
        </w:rPr>
        <w:t>Write commands to display the size of the file and number of lines inside the file</w:t>
      </w:r>
    </w:p>
    <w:p w14:paraId="6BFB1537" w14:textId="77777777" w:rsidR="002D12F9" w:rsidRDefault="002D12F9" w:rsidP="002D12F9">
      <w:pPr>
        <w:rPr>
          <w:rFonts w:cstheme="minorHAnsi"/>
          <w:lang w:val="en-US"/>
        </w:rPr>
      </w:pPr>
      <w:r>
        <w:rPr>
          <w:rFonts w:cstheme="minorHAnsi"/>
          <w:lang w:val="en-US"/>
        </w:rPr>
        <w:lastRenderedPageBreak/>
        <w:t xml:space="preserve">Code Explanation: </w:t>
      </w:r>
    </w:p>
    <w:p w14:paraId="7778AFBE" w14:textId="68427B3C" w:rsidR="002D12F9" w:rsidRDefault="002D12F9" w:rsidP="00ED446D">
      <w:pPr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Display the size of the file and number of </w:t>
      </w:r>
      <w:proofErr w:type="gramStart"/>
      <w:r>
        <w:rPr>
          <w:rFonts w:cstheme="minorHAnsi"/>
          <w:lang w:val="en-US"/>
        </w:rPr>
        <w:t>line</w:t>
      </w:r>
      <w:proofErr w:type="gramEnd"/>
      <w:r>
        <w:rPr>
          <w:rFonts w:cstheme="minorHAnsi"/>
          <w:lang w:val="en-US"/>
        </w:rPr>
        <w:t xml:space="preserve"> inside the file</w:t>
      </w:r>
    </w:p>
    <w:p w14:paraId="3509630C" w14:textId="77777777" w:rsidR="002D12F9" w:rsidRDefault="00ED446D" w:rsidP="00ED446D">
      <w:pPr>
        <w:rPr>
          <w:rFonts w:cstheme="minorHAnsi"/>
          <w:lang w:val="en-US"/>
        </w:rPr>
      </w:pPr>
      <w:r w:rsidRPr="00B8159A">
        <w:rPr>
          <w:rFonts w:cstheme="minorHAnsi"/>
          <w:lang w:val="en-US"/>
        </w:rPr>
        <w:t>Code:</w:t>
      </w:r>
    </w:p>
    <w:p w14:paraId="773481EB" w14:textId="6B6C4E6C" w:rsidR="00ED446D" w:rsidRPr="00B8159A" w:rsidRDefault="00ED446D" w:rsidP="00ED446D">
      <w:pPr>
        <w:rPr>
          <w:rFonts w:cstheme="minorHAnsi"/>
          <w:lang w:val="en-US"/>
        </w:rPr>
      </w:pPr>
      <w:proofErr w:type="spellStart"/>
      <w:r w:rsidRPr="00B8159A">
        <w:rPr>
          <w:rFonts w:cstheme="minorHAnsi"/>
          <w:lang w:val="en-US"/>
        </w:rPr>
        <w:t>wc</w:t>
      </w:r>
      <w:proofErr w:type="spellEnd"/>
      <w:r w:rsidRPr="00B8159A">
        <w:rPr>
          <w:rFonts w:cstheme="minorHAnsi"/>
          <w:lang w:val="en-US"/>
        </w:rPr>
        <w:t xml:space="preserve"> Olympics_tweets.csv</w:t>
      </w:r>
    </w:p>
    <w:p w14:paraId="4ADF15D9" w14:textId="57754E3B" w:rsidR="00ED446D" w:rsidRPr="00B8159A" w:rsidRDefault="00ED446D" w:rsidP="00ED446D">
      <w:pPr>
        <w:rPr>
          <w:rFonts w:cstheme="minorHAnsi"/>
          <w:lang w:val="en-US"/>
        </w:rPr>
      </w:pPr>
      <w:r w:rsidRPr="00B8159A">
        <w:rPr>
          <w:rFonts w:cstheme="minorHAnsi"/>
          <w:lang w:val="en-US"/>
        </w:rPr>
        <w:t>output:</w:t>
      </w:r>
    </w:p>
    <w:p w14:paraId="4A470420" w14:textId="1A1C16B3" w:rsidR="00ED446D" w:rsidRPr="00B8159A" w:rsidRDefault="00ED446D" w:rsidP="00ED446D">
      <w:pPr>
        <w:rPr>
          <w:rFonts w:cstheme="minorHAnsi"/>
          <w:lang w:val="en-US"/>
        </w:rPr>
      </w:pPr>
      <w:r w:rsidRPr="00B8159A">
        <w:rPr>
          <w:rFonts w:cstheme="minorHAnsi"/>
          <w:lang w:val="en-US"/>
        </w:rPr>
        <w:t xml:space="preserve">lines, </w:t>
      </w:r>
      <w:r w:rsidR="00DE7985" w:rsidRPr="00B8159A">
        <w:rPr>
          <w:rFonts w:cstheme="minorHAnsi"/>
          <w:lang w:val="en-US"/>
        </w:rPr>
        <w:t>word, byte counts</w:t>
      </w:r>
    </w:p>
    <w:p w14:paraId="429F87E0" w14:textId="0A77B3D1" w:rsidR="00DE7985" w:rsidRPr="00B8159A" w:rsidRDefault="00DE7985" w:rsidP="00ED446D">
      <w:pPr>
        <w:rPr>
          <w:rFonts w:cstheme="minorHAnsi"/>
          <w:lang w:val="en-US"/>
        </w:rPr>
      </w:pPr>
      <w:r w:rsidRPr="00B8159A">
        <w:rPr>
          <w:rFonts w:cstheme="minorHAnsi"/>
          <w:noProof/>
          <w:lang w:val="en-US"/>
        </w:rPr>
        <w:drawing>
          <wp:inline distT="0" distB="0" distL="0" distR="0" wp14:anchorId="7BC6115D" wp14:editId="789515F1">
            <wp:extent cx="3105583" cy="161948"/>
            <wp:effectExtent l="0" t="0" r="0" b="952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05583" cy="161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3A16BE" w14:textId="2BCA4763" w:rsidR="00DE7985" w:rsidRPr="00B8159A" w:rsidRDefault="00DE7985" w:rsidP="00DE7985">
      <w:pPr>
        <w:pStyle w:val="a5"/>
        <w:numPr>
          <w:ilvl w:val="0"/>
          <w:numId w:val="2"/>
        </w:numPr>
        <w:rPr>
          <w:rFonts w:cstheme="minorHAnsi"/>
          <w:lang w:val="en-US"/>
        </w:rPr>
      </w:pPr>
      <w:r w:rsidRPr="00B8159A">
        <w:rPr>
          <w:rFonts w:cstheme="minorHAnsi"/>
          <w:lang w:val="en-US"/>
        </w:rPr>
        <w:t>What is the field separator in the file? Write a command to display the number of variables (i.e., the columns) in the data and a command to display the column names.</w:t>
      </w:r>
    </w:p>
    <w:p w14:paraId="0A216261" w14:textId="61F285FC" w:rsidR="00E46A59" w:rsidRPr="00B8159A" w:rsidRDefault="00E46A59" w:rsidP="00E46A59">
      <w:pPr>
        <w:rPr>
          <w:rFonts w:cstheme="minorHAnsi"/>
          <w:b/>
          <w:bCs/>
          <w:lang w:val="en-US"/>
        </w:rPr>
      </w:pPr>
      <w:r w:rsidRPr="00B8159A">
        <w:rPr>
          <w:rFonts w:cstheme="minorHAnsi"/>
          <w:b/>
          <w:bCs/>
          <w:lang w:val="en-US"/>
        </w:rPr>
        <w:t>What is the field separator?</w:t>
      </w:r>
    </w:p>
    <w:p w14:paraId="02188060" w14:textId="1A8FFF02" w:rsidR="00E46A59" w:rsidRPr="00B8159A" w:rsidRDefault="00E46A59" w:rsidP="00E46A59">
      <w:pPr>
        <w:rPr>
          <w:rFonts w:cstheme="minorHAnsi"/>
          <w:lang w:val="en-US"/>
        </w:rPr>
      </w:pPr>
      <w:r w:rsidRPr="00B8159A">
        <w:rPr>
          <w:rFonts w:cstheme="minorHAnsi"/>
          <w:lang w:val="en-US"/>
        </w:rPr>
        <w:t>The field operator is ‘,’</w:t>
      </w:r>
    </w:p>
    <w:p w14:paraId="347631EE" w14:textId="7129B9EF" w:rsidR="00E46A59" w:rsidRPr="00B8159A" w:rsidRDefault="00E46A59" w:rsidP="00E46A59">
      <w:pPr>
        <w:rPr>
          <w:rFonts w:cstheme="minorHAnsi"/>
          <w:lang w:val="en-US"/>
        </w:rPr>
      </w:pPr>
      <w:r w:rsidRPr="00B8159A">
        <w:rPr>
          <w:rFonts w:cstheme="minorHAnsi"/>
          <w:lang w:val="en-US"/>
        </w:rPr>
        <w:t>Example:</w:t>
      </w:r>
    </w:p>
    <w:p w14:paraId="626FAC6E" w14:textId="68CEF95D" w:rsidR="00E46A59" w:rsidRPr="00B8159A" w:rsidRDefault="00E46A59" w:rsidP="00E46A59">
      <w:pPr>
        <w:rPr>
          <w:rFonts w:cstheme="minorHAnsi"/>
          <w:lang w:val="en-US"/>
        </w:rPr>
      </w:pPr>
      <w:r w:rsidRPr="00B8159A">
        <w:rPr>
          <w:rFonts w:cstheme="minorHAnsi"/>
          <w:noProof/>
          <w:lang w:val="en-US"/>
        </w:rPr>
        <w:drawing>
          <wp:inline distT="0" distB="0" distL="0" distR="0" wp14:anchorId="2366C73B" wp14:editId="7C172B95">
            <wp:extent cx="5731510" cy="603250"/>
            <wp:effectExtent l="0" t="0" r="2540" b="635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0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14238" w14:textId="1F8215E0" w:rsidR="00E46A59" w:rsidRPr="00B8159A" w:rsidRDefault="00E46A59" w:rsidP="00E46A59">
      <w:pPr>
        <w:rPr>
          <w:rFonts w:cstheme="minorHAnsi"/>
          <w:b/>
          <w:bCs/>
          <w:lang w:val="en-US"/>
        </w:rPr>
      </w:pPr>
      <w:r w:rsidRPr="00B8159A">
        <w:rPr>
          <w:rFonts w:cstheme="minorHAnsi"/>
          <w:b/>
          <w:bCs/>
          <w:lang w:val="en-US"/>
        </w:rPr>
        <w:t>Number of variables</w:t>
      </w:r>
    </w:p>
    <w:p w14:paraId="58957C60" w14:textId="77777777" w:rsidR="00582DA7" w:rsidRDefault="00582DA7" w:rsidP="00582DA7">
      <w:pPr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Code Explanation: </w:t>
      </w:r>
    </w:p>
    <w:p w14:paraId="1FECC02F" w14:textId="6FDC03C0" w:rsidR="00582DA7" w:rsidRDefault="00582DA7" w:rsidP="00E46A59">
      <w:pPr>
        <w:rPr>
          <w:rFonts w:cstheme="minorHAnsi"/>
          <w:lang w:val="en-US"/>
        </w:rPr>
      </w:pPr>
      <w:r w:rsidRPr="00B8159A">
        <w:rPr>
          <w:rFonts w:cstheme="minorHAnsi"/>
          <w:lang w:val="en-US"/>
        </w:rPr>
        <w:t>display the number of variables</w:t>
      </w:r>
    </w:p>
    <w:p w14:paraId="5C8DF0B7" w14:textId="18B2D6F2" w:rsidR="00E46A59" w:rsidRPr="00B8159A" w:rsidRDefault="00303594" w:rsidP="00E46A59">
      <w:pPr>
        <w:rPr>
          <w:rFonts w:cstheme="minorHAnsi"/>
          <w:lang w:val="en-US"/>
        </w:rPr>
      </w:pPr>
      <w:r w:rsidRPr="00B8159A">
        <w:rPr>
          <w:rFonts w:cstheme="minorHAnsi"/>
          <w:lang w:val="en-US"/>
        </w:rPr>
        <w:t>Code:</w:t>
      </w:r>
    </w:p>
    <w:p w14:paraId="4F28D873" w14:textId="4071382D" w:rsidR="00303594" w:rsidRPr="00B8159A" w:rsidRDefault="00303594" w:rsidP="00E46A59">
      <w:pPr>
        <w:rPr>
          <w:rFonts w:cstheme="minorHAnsi"/>
          <w:lang w:val="en-US"/>
        </w:rPr>
      </w:pPr>
      <w:r w:rsidRPr="00B8159A">
        <w:rPr>
          <w:rFonts w:cstheme="minorHAnsi"/>
          <w:lang w:val="en-US"/>
        </w:rPr>
        <w:t xml:space="preserve">awk -F, </w:t>
      </w:r>
      <w:proofErr w:type="gramStart"/>
      <w:r w:rsidRPr="00B8159A">
        <w:rPr>
          <w:rFonts w:cstheme="minorHAnsi"/>
          <w:lang w:val="en-US"/>
        </w:rPr>
        <w:t>'{ print</w:t>
      </w:r>
      <w:proofErr w:type="gramEnd"/>
      <w:r w:rsidRPr="00B8159A">
        <w:rPr>
          <w:rFonts w:cstheme="minorHAnsi"/>
          <w:lang w:val="en-US"/>
        </w:rPr>
        <w:t xml:space="preserve"> NF; exit }' Olympics_tweets.csv</w:t>
      </w:r>
    </w:p>
    <w:p w14:paraId="7977F12E" w14:textId="7720F6E9" w:rsidR="00E46A59" w:rsidRPr="00B8159A" w:rsidRDefault="00303594" w:rsidP="00E46A59">
      <w:pPr>
        <w:rPr>
          <w:rFonts w:cstheme="minorHAnsi"/>
          <w:lang w:val="en-US"/>
        </w:rPr>
      </w:pPr>
      <w:r w:rsidRPr="00B8159A">
        <w:rPr>
          <w:rFonts w:cstheme="minorHAnsi"/>
          <w:lang w:val="en-US"/>
        </w:rPr>
        <w:t>Output:</w:t>
      </w:r>
    </w:p>
    <w:p w14:paraId="2101A842" w14:textId="4238A517" w:rsidR="00E46A59" w:rsidRPr="00B8159A" w:rsidRDefault="00303594" w:rsidP="00E46A59">
      <w:pPr>
        <w:rPr>
          <w:rFonts w:cstheme="minorHAnsi"/>
          <w:lang w:val="en-US"/>
        </w:rPr>
      </w:pPr>
      <w:r w:rsidRPr="00B8159A">
        <w:rPr>
          <w:rFonts w:cstheme="minorHAnsi"/>
          <w:noProof/>
          <w:lang w:val="en-US"/>
        </w:rPr>
        <w:drawing>
          <wp:inline distT="0" distB="0" distL="0" distR="0" wp14:anchorId="7EB51818" wp14:editId="647B7E7A">
            <wp:extent cx="3232150" cy="312789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60890" cy="315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8DAD2" w14:textId="690C57EE" w:rsidR="00E46A59" w:rsidRPr="00B8159A" w:rsidRDefault="00E46A59" w:rsidP="00E46A59">
      <w:pPr>
        <w:rPr>
          <w:rFonts w:cstheme="minorHAnsi"/>
          <w:b/>
          <w:bCs/>
          <w:lang w:val="en-US"/>
        </w:rPr>
      </w:pPr>
      <w:r w:rsidRPr="00B8159A">
        <w:rPr>
          <w:rFonts w:cstheme="minorHAnsi"/>
          <w:b/>
          <w:bCs/>
          <w:lang w:val="en-US"/>
        </w:rPr>
        <w:t>Columns names</w:t>
      </w:r>
    </w:p>
    <w:p w14:paraId="3A4457C8" w14:textId="77777777" w:rsidR="00F4616B" w:rsidRDefault="00F4616B" w:rsidP="00F4616B">
      <w:pPr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Code Explanation: </w:t>
      </w:r>
    </w:p>
    <w:p w14:paraId="1CF62256" w14:textId="72BD05EB" w:rsidR="00F4616B" w:rsidRDefault="00F4616B" w:rsidP="00E46A59">
      <w:pPr>
        <w:rPr>
          <w:rFonts w:cstheme="minorHAnsi"/>
          <w:lang w:val="en-US"/>
        </w:rPr>
      </w:pPr>
      <w:r>
        <w:rPr>
          <w:rFonts w:cstheme="minorHAnsi"/>
          <w:lang w:val="en-US"/>
        </w:rPr>
        <w:t>The first line is the column names and head -n 1 means display the first line</w:t>
      </w:r>
    </w:p>
    <w:p w14:paraId="19963196" w14:textId="1E46CB68" w:rsidR="00303594" w:rsidRPr="00B8159A" w:rsidRDefault="00303594" w:rsidP="00E46A59">
      <w:pPr>
        <w:rPr>
          <w:rFonts w:cstheme="minorHAnsi"/>
          <w:lang w:val="en-US"/>
        </w:rPr>
      </w:pPr>
      <w:r w:rsidRPr="00B8159A">
        <w:rPr>
          <w:rFonts w:cstheme="minorHAnsi"/>
          <w:lang w:val="en-US"/>
        </w:rPr>
        <w:t>Code:</w:t>
      </w:r>
    </w:p>
    <w:p w14:paraId="02B05850" w14:textId="58950DEA" w:rsidR="00303594" w:rsidRPr="00B8159A" w:rsidRDefault="00303594" w:rsidP="00E46A59">
      <w:pPr>
        <w:rPr>
          <w:rFonts w:cstheme="minorHAnsi"/>
          <w:lang w:val="en-US"/>
        </w:rPr>
      </w:pPr>
      <w:r w:rsidRPr="00B8159A">
        <w:rPr>
          <w:rFonts w:cstheme="minorHAnsi"/>
          <w:lang w:val="en-US"/>
        </w:rPr>
        <w:t>head -n 1 Olympics_tweets.csv</w:t>
      </w:r>
    </w:p>
    <w:p w14:paraId="6943C1F7" w14:textId="67F60271" w:rsidR="00303594" w:rsidRPr="00B8159A" w:rsidRDefault="00303594" w:rsidP="00E46A59">
      <w:pPr>
        <w:rPr>
          <w:rFonts w:cstheme="minorHAnsi"/>
          <w:lang w:val="en-US"/>
        </w:rPr>
      </w:pPr>
      <w:r w:rsidRPr="00B8159A">
        <w:rPr>
          <w:rFonts w:cstheme="minorHAnsi"/>
          <w:lang w:val="en-US"/>
        </w:rPr>
        <w:t>Output:</w:t>
      </w:r>
    </w:p>
    <w:p w14:paraId="7969C08A" w14:textId="0A4EAB2F" w:rsidR="00303594" w:rsidRPr="00B8159A" w:rsidRDefault="00303594" w:rsidP="00E46A59">
      <w:pPr>
        <w:rPr>
          <w:rFonts w:cstheme="minorHAnsi"/>
          <w:lang w:val="en-US"/>
        </w:rPr>
      </w:pPr>
      <w:r w:rsidRPr="00B8159A">
        <w:rPr>
          <w:rFonts w:cstheme="minorHAnsi"/>
          <w:noProof/>
          <w:lang w:val="en-US"/>
        </w:rPr>
        <w:drawing>
          <wp:inline distT="0" distB="0" distL="0" distR="0" wp14:anchorId="6AF806CE" wp14:editId="062D6400">
            <wp:extent cx="5731510" cy="207010"/>
            <wp:effectExtent l="0" t="0" r="2540" b="254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121763" w14:textId="3AD166D0" w:rsidR="00CE70C2" w:rsidRPr="00CE70C2" w:rsidRDefault="00487765" w:rsidP="00CE70C2">
      <w:pPr>
        <w:pStyle w:val="a5"/>
        <w:numPr>
          <w:ilvl w:val="0"/>
          <w:numId w:val="2"/>
        </w:numPr>
        <w:rPr>
          <w:rFonts w:cstheme="minorHAnsi"/>
          <w:lang w:val="en-US"/>
        </w:rPr>
      </w:pPr>
      <w:r w:rsidRPr="00B8159A">
        <w:rPr>
          <w:rFonts w:cstheme="minorHAnsi"/>
          <w:lang w:val="en-US"/>
        </w:rPr>
        <w:t xml:space="preserve">Write commands to count and then remove lines with an id that is not </w:t>
      </w:r>
      <w:proofErr w:type="gramStart"/>
      <w:r w:rsidRPr="00B8159A">
        <w:rPr>
          <w:rFonts w:cstheme="minorHAnsi"/>
          <w:lang w:val="en-US"/>
        </w:rPr>
        <w:t>a number of</w:t>
      </w:r>
      <w:proofErr w:type="gramEnd"/>
      <w:r w:rsidRPr="00B8159A">
        <w:rPr>
          <w:rFonts w:cstheme="minorHAnsi"/>
          <w:lang w:val="en-US"/>
        </w:rPr>
        <w:t xml:space="preserve"> 19 digits long, i.e., id values that contain anything other than numbers OR are of a length more/less </w:t>
      </w:r>
      <w:r w:rsidRPr="00B8159A">
        <w:rPr>
          <w:rFonts w:cstheme="minorHAnsi"/>
          <w:lang w:val="en-US"/>
        </w:rPr>
        <w:lastRenderedPageBreak/>
        <w:t>than 19. Store the filtered set in a file named “filtered_tweets_1.csv” and use this file for the following questions in Task A.</w:t>
      </w:r>
    </w:p>
    <w:p w14:paraId="66CB78EE" w14:textId="0154962E" w:rsidR="00CE70C2" w:rsidRPr="00CE70C2" w:rsidRDefault="00CE70C2" w:rsidP="00CE70C2">
      <w:pPr>
        <w:rPr>
          <w:rFonts w:cstheme="minorHAnsi"/>
          <w:lang w:val="en-US"/>
        </w:rPr>
      </w:pPr>
      <w:r w:rsidRPr="00CE70C2">
        <w:rPr>
          <w:rFonts w:cstheme="minorHAnsi"/>
          <w:lang w:val="en-US"/>
        </w:rPr>
        <w:t xml:space="preserve">Code Explanation: </w:t>
      </w:r>
    </w:p>
    <w:p w14:paraId="5314FA19" w14:textId="535AE5F1" w:rsidR="00CE70C2" w:rsidRDefault="00CE70C2" w:rsidP="00487765">
      <w:pPr>
        <w:rPr>
          <w:rFonts w:cstheme="minorHAnsi"/>
          <w:lang w:val="en-US"/>
        </w:rPr>
      </w:pPr>
      <w:r>
        <w:rPr>
          <w:rFonts w:cstheme="minorHAnsi"/>
          <w:lang w:val="en-US"/>
        </w:rPr>
        <w:t>Split by ‘,’ if values’ length in the first line is equal to 19 or it’s the column names line, print. Save all selected values in a new file named filtered_tweets_1.csv | open the new file | count lines and words and bytes count.</w:t>
      </w:r>
    </w:p>
    <w:p w14:paraId="50C52561" w14:textId="0C206D7D" w:rsidR="00487765" w:rsidRPr="00B8159A" w:rsidRDefault="00EE13D6" w:rsidP="00487765">
      <w:pPr>
        <w:rPr>
          <w:rFonts w:cstheme="minorHAnsi"/>
          <w:lang w:val="en-US"/>
        </w:rPr>
      </w:pPr>
      <w:r w:rsidRPr="00B8159A">
        <w:rPr>
          <w:rFonts w:cstheme="minorHAnsi"/>
          <w:lang w:val="en-US"/>
        </w:rPr>
        <w:t>Code:</w:t>
      </w:r>
    </w:p>
    <w:p w14:paraId="41B4F819" w14:textId="77777777" w:rsidR="00860EFE" w:rsidRPr="00B8159A" w:rsidRDefault="00860EFE" w:rsidP="00860EFE">
      <w:pPr>
        <w:autoSpaceDE w:val="0"/>
        <w:autoSpaceDN w:val="0"/>
        <w:adjustRightInd w:val="0"/>
        <w:spacing w:after="0" w:line="240" w:lineRule="auto"/>
        <w:rPr>
          <w:rFonts w:cstheme="minorHAnsi"/>
          <w:sz w:val="18"/>
          <w:szCs w:val="18"/>
        </w:rPr>
      </w:pPr>
      <w:r w:rsidRPr="00B8159A">
        <w:rPr>
          <w:rFonts w:cstheme="minorHAnsi"/>
          <w:sz w:val="18"/>
          <w:szCs w:val="18"/>
        </w:rPr>
        <w:t>awk -F',' '{if (</w:t>
      </w:r>
      <w:proofErr w:type="gramStart"/>
      <w:r w:rsidRPr="00B8159A">
        <w:rPr>
          <w:rFonts w:cstheme="minorHAnsi"/>
          <w:sz w:val="18"/>
          <w:szCs w:val="18"/>
        </w:rPr>
        <w:t>length(</w:t>
      </w:r>
      <w:proofErr w:type="gramEnd"/>
      <w:r w:rsidRPr="00B8159A">
        <w:rPr>
          <w:rFonts w:cstheme="minorHAnsi"/>
          <w:sz w:val="18"/>
          <w:szCs w:val="18"/>
        </w:rPr>
        <w:t xml:space="preserve">$1) == 19 || NR==1) print }' Olympics_tweets.csv &gt; filtered_tweets_1.csv |cat filtered_tweets_1.csv| head -n -1 | </w:t>
      </w:r>
      <w:proofErr w:type="spellStart"/>
      <w:r w:rsidRPr="00B8159A">
        <w:rPr>
          <w:rFonts w:cstheme="minorHAnsi"/>
          <w:sz w:val="18"/>
          <w:szCs w:val="18"/>
        </w:rPr>
        <w:t>wc</w:t>
      </w:r>
      <w:proofErr w:type="spellEnd"/>
    </w:p>
    <w:p w14:paraId="1E7D1364" w14:textId="77777777" w:rsidR="009029D2" w:rsidRPr="00B8159A" w:rsidRDefault="009029D2" w:rsidP="009029D2">
      <w:pPr>
        <w:autoSpaceDE w:val="0"/>
        <w:autoSpaceDN w:val="0"/>
        <w:adjustRightInd w:val="0"/>
        <w:spacing w:after="0" w:line="240" w:lineRule="auto"/>
        <w:rPr>
          <w:rFonts w:cstheme="minorHAnsi"/>
          <w:sz w:val="18"/>
          <w:szCs w:val="18"/>
        </w:rPr>
      </w:pPr>
    </w:p>
    <w:p w14:paraId="32C8EF00" w14:textId="7506B19C" w:rsidR="00EE13D6" w:rsidRPr="00B8159A" w:rsidRDefault="00EE13D6" w:rsidP="00487765">
      <w:pPr>
        <w:rPr>
          <w:rFonts w:cstheme="minorHAnsi"/>
          <w:lang w:val="en-US"/>
        </w:rPr>
      </w:pPr>
      <w:r w:rsidRPr="00B8159A">
        <w:rPr>
          <w:rFonts w:cstheme="minorHAnsi"/>
          <w:lang w:val="en-US"/>
        </w:rPr>
        <w:t>Output:</w:t>
      </w:r>
    </w:p>
    <w:p w14:paraId="1CD893F4" w14:textId="57C9E54A" w:rsidR="00860EFE" w:rsidRPr="00B8159A" w:rsidRDefault="00860EFE" w:rsidP="00487765">
      <w:pPr>
        <w:rPr>
          <w:rFonts w:cstheme="minorHAnsi"/>
          <w:lang w:val="en-US"/>
        </w:rPr>
      </w:pPr>
      <w:r w:rsidRPr="00B8159A">
        <w:rPr>
          <w:rFonts w:cstheme="minorHAnsi"/>
          <w:lang w:val="en-US"/>
        </w:rPr>
        <w:t>Lines, words, bytes count</w:t>
      </w:r>
    </w:p>
    <w:p w14:paraId="17830E8C" w14:textId="065A5FCA" w:rsidR="009029D2" w:rsidRPr="00B8159A" w:rsidRDefault="00860EFE" w:rsidP="00487765">
      <w:pPr>
        <w:rPr>
          <w:rFonts w:cstheme="minorHAnsi"/>
          <w:lang w:val="en-US"/>
        </w:rPr>
      </w:pPr>
      <w:r w:rsidRPr="00B8159A">
        <w:rPr>
          <w:rFonts w:cstheme="minorHAnsi"/>
          <w:noProof/>
          <w:lang w:val="en-US"/>
        </w:rPr>
        <w:drawing>
          <wp:inline distT="0" distB="0" distL="0" distR="0" wp14:anchorId="541980A7" wp14:editId="71697050">
            <wp:extent cx="1714739" cy="390580"/>
            <wp:effectExtent l="0" t="0" r="0" b="952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714739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C8BBD" w14:textId="223FAB2F" w:rsidR="00EE13D6" w:rsidRPr="00B8159A" w:rsidRDefault="00A64E2C" w:rsidP="00A64E2C">
      <w:pPr>
        <w:pStyle w:val="a5"/>
        <w:numPr>
          <w:ilvl w:val="0"/>
          <w:numId w:val="2"/>
        </w:numPr>
        <w:rPr>
          <w:rFonts w:cstheme="minorHAnsi"/>
        </w:rPr>
      </w:pPr>
      <w:r w:rsidRPr="00B8159A">
        <w:rPr>
          <w:rFonts w:cstheme="minorHAnsi"/>
        </w:rPr>
        <w:t>What is the date range of the tweets? Please note that the file is not guaranteed to be sorted and Nulls (NA and empty values) should not be considered.</w:t>
      </w:r>
    </w:p>
    <w:p w14:paraId="5F6FECFB" w14:textId="77777777" w:rsidR="00F9368B" w:rsidRPr="00F9368B" w:rsidRDefault="00F9368B" w:rsidP="00F9368B">
      <w:pPr>
        <w:rPr>
          <w:rFonts w:cstheme="minorHAnsi"/>
          <w:lang w:val="en-US"/>
        </w:rPr>
      </w:pPr>
      <w:r w:rsidRPr="00F9368B">
        <w:rPr>
          <w:rFonts w:cstheme="minorHAnsi"/>
          <w:lang w:val="en-US"/>
        </w:rPr>
        <w:t xml:space="preserve">Code Explanation: </w:t>
      </w:r>
    </w:p>
    <w:p w14:paraId="541908B5" w14:textId="5F4228D1" w:rsidR="00F9368B" w:rsidRDefault="00F9368B" w:rsidP="00A64E2C">
      <w:pPr>
        <w:rPr>
          <w:rFonts w:cstheme="minorHAnsi"/>
        </w:rPr>
      </w:pPr>
      <w:r>
        <w:rPr>
          <w:rFonts w:cstheme="minorHAnsi"/>
        </w:rPr>
        <w:t xml:space="preserve">Open the csv file | split by ‘,’ if column 12 is not null value and its not the first line, print column 12 | sort the column | </w:t>
      </w:r>
      <w:r w:rsidR="00106D2B">
        <w:rPr>
          <w:rFonts w:cstheme="minorHAnsi"/>
        </w:rPr>
        <w:t>print the first and last dates.</w:t>
      </w:r>
    </w:p>
    <w:p w14:paraId="7F96EEB4" w14:textId="21FF241C" w:rsidR="00A64E2C" w:rsidRPr="00B8159A" w:rsidRDefault="00106F16" w:rsidP="00A64E2C">
      <w:pPr>
        <w:rPr>
          <w:rFonts w:cstheme="minorHAnsi"/>
        </w:rPr>
      </w:pPr>
      <w:r w:rsidRPr="00B8159A">
        <w:rPr>
          <w:rFonts w:cstheme="minorHAnsi"/>
        </w:rPr>
        <w:t>Code:</w:t>
      </w:r>
    </w:p>
    <w:p w14:paraId="38C93DA0" w14:textId="4F8E083C" w:rsidR="00106F16" w:rsidRPr="00B8159A" w:rsidRDefault="00106F16" w:rsidP="00A64E2C">
      <w:pPr>
        <w:rPr>
          <w:rFonts w:cstheme="minorHAnsi"/>
        </w:rPr>
      </w:pPr>
      <w:r w:rsidRPr="00B8159A">
        <w:rPr>
          <w:rFonts w:cstheme="minorHAnsi"/>
        </w:rPr>
        <w:t>cat filtered_tweets_1.csv | awk -F',' '{</w:t>
      </w:r>
      <w:proofErr w:type="gramStart"/>
      <w:r w:rsidRPr="00B8159A">
        <w:rPr>
          <w:rFonts w:cstheme="minorHAnsi"/>
        </w:rPr>
        <w:t>if(</w:t>
      </w:r>
      <w:proofErr w:type="gramEnd"/>
      <w:r w:rsidRPr="00B8159A">
        <w:rPr>
          <w:rFonts w:cstheme="minorHAnsi"/>
        </w:rPr>
        <w:t>$12!=NULL &amp;&amp; NR &gt; 1) print $12}' | sort | (head -n1 &amp;&amp; tail -n1)</w:t>
      </w:r>
    </w:p>
    <w:p w14:paraId="16DED598" w14:textId="4C25A8ED" w:rsidR="00106F16" w:rsidRPr="00B8159A" w:rsidRDefault="00106F16" w:rsidP="00A64E2C">
      <w:pPr>
        <w:rPr>
          <w:rFonts w:cstheme="minorHAnsi"/>
        </w:rPr>
      </w:pPr>
      <w:r w:rsidRPr="00B8159A">
        <w:rPr>
          <w:rFonts w:cstheme="minorHAnsi"/>
        </w:rPr>
        <w:t>output:</w:t>
      </w:r>
    </w:p>
    <w:p w14:paraId="5BCE6C87" w14:textId="199AD1B2" w:rsidR="00106F16" w:rsidRPr="00B8159A" w:rsidRDefault="00106F16" w:rsidP="00A64E2C">
      <w:pPr>
        <w:rPr>
          <w:rFonts w:cstheme="minorHAnsi"/>
        </w:rPr>
      </w:pPr>
      <w:r w:rsidRPr="00B8159A">
        <w:rPr>
          <w:rFonts w:cstheme="minorHAnsi"/>
          <w:noProof/>
        </w:rPr>
        <w:drawing>
          <wp:inline distT="0" distB="0" distL="0" distR="0" wp14:anchorId="274AE4B4" wp14:editId="7F3482D0">
            <wp:extent cx="1286054" cy="333422"/>
            <wp:effectExtent l="0" t="0" r="0" b="952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286054" cy="333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B56A7" w14:textId="642B0F32" w:rsidR="00E01C19" w:rsidRPr="00B8159A" w:rsidRDefault="00E01C19" w:rsidP="00E01C19">
      <w:pPr>
        <w:pStyle w:val="a5"/>
        <w:numPr>
          <w:ilvl w:val="0"/>
          <w:numId w:val="2"/>
        </w:numPr>
        <w:rPr>
          <w:rFonts w:cstheme="minorHAnsi"/>
        </w:rPr>
      </w:pPr>
      <w:r w:rsidRPr="00B8159A">
        <w:rPr>
          <w:rFonts w:cstheme="minorHAnsi"/>
        </w:rPr>
        <w:t>When was the first mention of the term “Japan” in the dataset? What about “Australia”? Please note that the first mention of a term refers to the creation time of the tweet that contained the specific term for the first time in the dataset and the terms to be searched are case sensitive.</w:t>
      </w:r>
    </w:p>
    <w:p w14:paraId="62F2CA8D" w14:textId="77E19E86" w:rsidR="00E01C19" w:rsidRPr="00B8159A" w:rsidRDefault="003002DD" w:rsidP="00E01C19">
      <w:pPr>
        <w:rPr>
          <w:rFonts w:cstheme="minorHAnsi"/>
        </w:rPr>
      </w:pPr>
      <w:r w:rsidRPr="00B8159A">
        <w:rPr>
          <w:rFonts w:cstheme="minorHAnsi"/>
          <w:b/>
          <w:bCs/>
        </w:rPr>
        <w:t>Japan</w:t>
      </w:r>
      <w:r w:rsidRPr="00B8159A">
        <w:rPr>
          <w:rFonts w:cstheme="minorHAnsi"/>
        </w:rPr>
        <w:t>:</w:t>
      </w:r>
    </w:p>
    <w:p w14:paraId="6D5DE5AE" w14:textId="77777777" w:rsidR="00106D2B" w:rsidRDefault="00106D2B" w:rsidP="00106D2B">
      <w:pPr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Code Explanation: </w:t>
      </w:r>
    </w:p>
    <w:p w14:paraId="06C5CD34" w14:textId="5F541683" w:rsidR="00106D2B" w:rsidRPr="00106D2B" w:rsidRDefault="00106D2B" w:rsidP="00E01C19">
      <w:pPr>
        <w:rPr>
          <w:rFonts w:cstheme="minorHAnsi"/>
          <w:lang w:val="en-US"/>
        </w:rPr>
      </w:pPr>
      <w:r>
        <w:rPr>
          <w:rFonts w:cstheme="minorHAnsi"/>
        </w:rPr>
        <w:t>Op</w:t>
      </w:r>
      <w:proofErr w:type="spellStart"/>
      <w:r>
        <w:rPr>
          <w:rFonts w:cstheme="minorHAnsi"/>
          <w:lang w:val="en-US"/>
        </w:rPr>
        <w:t>en</w:t>
      </w:r>
      <w:proofErr w:type="spellEnd"/>
      <w:r>
        <w:rPr>
          <w:rFonts w:cstheme="minorHAnsi"/>
          <w:lang w:val="en-US"/>
        </w:rPr>
        <w:t xml:space="preserve"> the csv file | find the word Japan | find the first column | print column 12</w:t>
      </w:r>
    </w:p>
    <w:p w14:paraId="258B612F" w14:textId="0824CC7F" w:rsidR="003002DD" w:rsidRPr="00B8159A" w:rsidRDefault="003002DD" w:rsidP="00E01C19">
      <w:pPr>
        <w:rPr>
          <w:rFonts w:cstheme="minorHAnsi"/>
        </w:rPr>
      </w:pPr>
      <w:r w:rsidRPr="00B8159A">
        <w:rPr>
          <w:rFonts w:cstheme="minorHAnsi"/>
        </w:rPr>
        <w:t>Code:</w:t>
      </w:r>
    </w:p>
    <w:p w14:paraId="574F6E53" w14:textId="28504A7B" w:rsidR="003002DD" w:rsidRPr="00B8159A" w:rsidRDefault="003002DD" w:rsidP="003002DD">
      <w:pPr>
        <w:autoSpaceDE w:val="0"/>
        <w:autoSpaceDN w:val="0"/>
        <w:adjustRightInd w:val="0"/>
        <w:spacing w:after="0" w:line="240" w:lineRule="auto"/>
        <w:rPr>
          <w:rFonts w:cstheme="minorHAnsi"/>
          <w:sz w:val="18"/>
          <w:szCs w:val="18"/>
        </w:rPr>
      </w:pPr>
      <w:r w:rsidRPr="00B8159A">
        <w:rPr>
          <w:rFonts w:cstheme="minorHAnsi"/>
          <w:sz w:val="18"/>
          <w:szCs w:val="18"/>
        </w:rPr>
        <w:t>$ cat filtered_tweets_1.csv | grep 'Japan' | head -n1 | awk -F"," '{print $12}'</w:t>
      </w:r>
    </w:p>
    <w:p w14:paraId="3BBC3DB0" w14:textId="0CBAC196" w:rsidR="003002DD" w:rsidRPr="00B8159A" w:rsidRDefault="003002DD" w:rsidP="00E01C19">
      <w:pPr>
        <w:rPr>
          <w:rFonts w:cstheme="minorHAnsi"/>
        </w:rPr>
      </w:pPr>
      <w:r w:rsidRPr="00B8159A">
        <w:rPr>
          <w:rFonts w:cstheme="minorHAnsi"/>
        </w:rPr>
        <w:t>output:</w:t>
      </w:r>
    </w:p>
    <w:p w14:paraId="73A14545" w14:textId="2B4627E7" w:rsidR="003002DD" w:rsidRPr="00B8159A" w:rsidRDefault="003002DD" w:rsidP="00E01C19">
      <w:pPr>
        <w:rPr>
          <w:rFonts w:cstheme="minorHAnsi"/>
        </w:rPr>
      </w:pPr>
      <w:r w:rsidRPr="00B8159A">
        <w:rPr>
          <w:rFonts w:cstheme="minorHAnsi"/>
          <w:noProof/>
        </w:rPr>
        <w:drawing>
          <wp:inline distT="0" distB="0" distL="0" distR="0" wp14:anchorId="3CAFD1AF" wp14:editId="400C0608">
            <wp:extent cx="1333686" cy="257211"/>
            <wp:effectExtent l="0" t="0" r="0" b="952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333686" cy="257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758CE1" w14:textId="51DD0901" w:rsidR="003002DD" w:rsidRPr="00B8159A" w:rsidRDefault="003002DD" w:rsidP="00E01C19">
      <w:pPr>
        <w:rPr>
          <w:rFonts w:cstheme="minorHAnsi"/>
        </w:rPr>
      </w:pPr>
      <w:r w:rsidRPr="00B8159A">
        <w:rPr>
          <w:rFonts w:cstheme="minorHAnsi"/>
        </w:rPr>
        <w:lastRenderedPageBreak/>
        <w:t>Australia:</w:t>
      </w:r>
    </w:p>
    <w:p w14:paraId="4D99DBC6" w14:textId="77777777" w:rsidR="00B7064F" w:rsidRDefault="00B7064F" w:rsidP="00B7064F">
      <w:pPr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Code Explanation: </w:t>
      </w:r>
    </w:p>
    <w:p w14:paraId="4471676F" w14:textId="2EA583F9" w:rsidR="00B7064F" w:rsidRPr="00B7064F" w:rsidRDefault="00B7064F" w:rsidP="00E01C19">
      <w:pPr>
        <w:rPr>
          <w:rFonts w:cstheme="minorHAnsi"/>
          <w:lang w:val="en-US"/>
        </w:rPr>
      </w:pPr>
      <w:r>
        <w:rPr>
          <w:rFonts w:cstheme="minorHAnsi"/>
          <w:lang w:val="en-US"/>
        </w:rPr>
        <w:t>Open the csv file | find the word Australia | select first line | print column 12</w:t>
      </w:r>
    </w:p>
    <w:p w14:paraId="7BD80516" w14:textId="3E044254" w:rsidR="003002DD" w:rsidRPr="00B8159A" w:rsidRDefault="003002DD" w:rsidP="00E01C19">
      <w:pPr>
        <w:rPr>
          <w:rFonts w:cstheme="minorHAnsi"/>
        </w:rPr>
      </w:pPr>
      <w:r w:rsidRPr="00B8159A">
        <w:rPr>
          <w:rFonts w:cstheme="minorHAnsi"/>
        </w:rPr>
        <w:t>Code:</w:t>
      </w:r>
    </w:p>
    <w:p w14:paraId="3D022F19" w14:textId="2D11CC60" w:rsidR="003002DD" w:rsidRPr="00B8159A" w:rsidRDefault="003002DD" w:rsidP="003002DD">
      <w:pPr>
        <w:autoSpaceDE w:val="0"/>
        <w:autoSpaceDN w:val="0"/>
        <w:adjustRightInd w:val="0"/>
        <w:spacing w:after="0" w:line="240" w:lineRule="auto"/>
        <w:rPr>
          <w:rFonts w:cstheme="minorHAnsi"/>
          <w:sz w:val="18"/>
          <w:szCs w:val="18"/>
        </w:rPr>
      </w:pPr>
      <w:r w:rsidRPr="00B8159A">
        <w:rPr>
          <w:rFonts w:cstheme="minorHAnsi"/>
          <w:sz w:val="18"/>
          <w:szCs w:val="18"/>
        </w:rPr>
        <w:t>cat filtered_tweets_1.csv | grep 'Australia' | head -n1 | awk -F"," '{print $12}'</w:t>
      </w:r>
    </w:p>
    <w:p w14:paraId="7C22C38A" w14:textId="1C8D3C14" w:rsidR="003002DD" w:rsidRPr="00B8159A" w:rsidRDefault="003002DD" w:rsidP="00E01C19">
      <w:pPr>
        <w:rPr>
          <w:rFonts w:cstheme="minorHAnsi"/>
        </w:rPr>
      </w:pPr>
      <w:r w:rsidRPr="00B8159A">
        <w:rPr>
          <w:rFonts w:cstheme="minorHAnsi"/>
        </w:rPr>
        <w:t>Output:</w:t>
      </w:r>
    </w:p>
    <w:p w14:paraId="71468D0D" w14:textId="40D52B81" w:rsidR="003002DD" w:rsidRPr="00B8159A" w:rsidRDefault="003002DD" w:rsidP="00E01C19">
      <w:pPr>
        <w:rPr>
          <w:rFonts w:cstheme="minorHAnsi"/>
        </w:rPr>
      </w:pPr>
      <w:r w:rsidRPr="00B8159A">
        <w:rPr>
          <w:rFonts w:cstheme="minorHAnsi"/>
          <w:noProof/>
        </w:rPr>
        <w:drawing>
          <wp:inline distT="0" distB="0" distL="0" distR="0" wp14:anchorId="64150D66" wp14:editId="16AFEE54">
            <wp:extent cx="1162212" cy="152421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162212" cy="152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F2CF80" w14:textId="1A0F40F6" w:rsidR="00B57A15" w:rsidRPr="00B8159A" w:rsidRDefault="00B57A15" w:rsidP="00E01C19">
      <w:pPr>
        <w:rPr>
          <w:rFonts w:cstheme="minorHAnsi"/>
        </w:rPr>
      </w:pPr>
    </w:p>
    <w:p w14:paraId="563BE094" w14:textId="1FF95747" w:rsidR="00B57A15" w:rsidRPr="00B8159A" w:rsidRDefault="00B57A15" w:rsidP="00B57A15">
      <w:pPr>
        <w:pStyle w:val="a5"/>
        <w:numPr>
          <w:ilvl w:val="0"/>
          <w:numId w:val="2"/>
        </w:numPr>
        <w:rPr>
          <w:rFonts w:cstheme="minorHAnsi"/>
        </w:rPr>
      </w:pPr>
      <w:r w:rsidRPr="00B8159A">
        <w:rPr>
          <w:rFonts w:cstheme="minorHAnsi"/>
        </w:rPr>
        <w:t>How many unique “</w:t>
      </w:r>
      <w:proofErr w:type="spellStart"/>
      <w:r w:rsidRPr="00B8159A">
        <w:rPr>
          <w:rFonts w:cstheme="minorHAnsi"/>
        </w:rPr>
        <w:t>user_screen_name</w:t>
      </w:r>
      <w:proofErr w:type="spellEnd"/>
      <w:r w:rsidRPr="00B8159A">
        <w:rPr>
          <w:rFonts w:cstheme="minorHAnsi"/>
        </w:rPr>
        <w:t xml:space="preserve">” values are there in the dataset? Can you list the top 10 most frequent </w:t>
      </w:r>
      <w:proofErr w:type="spellStart"/>
      <w:r w:rsidRPr="00B8159A">
        <w:rPr>
          <w:rFonts w:cstheme="minorHAnsi"/>
        </w:rPr>
        <w:t>user_screen_name</w:t>
      </w:r>
      <w:proofErr w:type="spellEnd"/>
      <w:r w:rsidRPr="00B8159A">
        <w:rPr>
          <w:rFonts w:cstheme="minorHAnsi"/>
        </w:rPr>
        <w:t xml:space="preserve"> in the dataset?</w:t>
      </w:r>
    </w:p>
    <w:p w14:paraId="3B95FBC9" w14:textId="7FAB7800" w:rsidR="00FF04D5" w:rsidRPr="00B8159A" w:rsidRDefault="00FF04D5" w:rsidP="00FF04D5">
      <w:pPr>
        <w:rPr>
          <w:rFonts w:cstheme="minorHAnsi"/>
        </w:rPr>
      </w:pPr>
      <w:r w:rsidRPr="00B8159A">
        <w:rPr>
          <w:rFonts w:cstheme="minorHAnsi"/>
        </w:rPr>
        <w:t>Total unique values:</w:t>
      </w:r>
    </w:p>
    <w:p w14:paraId="7EA3C4F8" w14:textId="77777777" w:rsidR="004E3482" w:rsidRDefault="004E3482" w:rsidP="004E3482">
      <w:pPr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Code Explanation: </w:t>
      </w:r>
    </w:p>
    <w:p w14:paraId="6D2D51B0" w14:textId="7C12AD61" w:rsidR="004E3482" w:rsidRDefault="004E3482" w:rsidP="00FF04D5">
      <w:pPr>
        <w:rPr>
          <w:rFonts w:cstheme="minorHAnsi"/>
        </w:rPr>
      </w:pPr>
      <w:r>
        <w:rPr>
          <w:rFonts w:cstheme="minorHAnsi"/>
        </w:rPr>
        <w:t>Open the csv file | split by ‘,’ print third column | remove first line | sort values | find unique values | sort values | count total rows</w:t>
      </w:r>
    </w:p>
    <w:p w14:paraId="702796B3" w14:textId="2523E5A3" w:rsidR="00FF04D5" w:rsidRPr="00B8159A" w:rsidRDefault="00FF04D5" w:rsidP="00FF04D5">
      <w:pPr>
        <w:rPr>
          <w:rFonts w:cstheme="minorHAnsi"/>
        </w:rPr>
      </w:pPr>
      <w:r w:rsidRPr="00B8159A">
        <w:rPr>
          <w:rFonts w:cstheme="minorHAnsi"/>
        </w:rPr>
        <w:t>Code:</w:t>
      </w:r>
    </w:p>
    <w:p w14:paraId="391D90BC" w14:textId="77777777" w:rsidR="00B8159A" w:rsidRPr="00B8159A" w:rsidRDefault="00B8159A" w:rsidP="00B8159A">
      <w:pPr>
        <w:autoSpaceDE w:val="0"/>
        <w:autoSpaceDN w:val="0"/>
        <w:adjustRightInd w:val="0"/>
        <w:spacing w:after="0" w:line="240" w:lineRule="auto"/>
        <w:rPr>
          <w:rFonts w:cstheme="minorHAnsi"/>
          <w:sz w:val="18"/>
          <w:szCs w:val="18"/>
        </w:rPr>
      </w:pPr>
      <w:r w:rsidRPr="00B8159A">
        <w:rPr>
          <w:rFonts w:cstheme="minorHAnsi"/>
          <w:sz w:val="18"/>
          <w:szCs w:val="18"/>
        </w:rPr>
        <w:t xml:space="preserve">cat filtered_tweets_1.csv | awk -F',' '{print $3}' | tail -n+2| sort | </w:t>
      </w:r>
      <w:proofErr w:type="spellStart"/>
      <w:r w:rsidRPr="00B8159A">
        <w:rPr>
          <w:rFonts w:cstheme="minorHAnsi"/>
          <w:sz w:val="18"/>
          <w:szCs w:val="18"/>
        </w:rPr>
        <w:t>uniq</w:t>
      </w:r>
      <w:proofErr w:type="spellEnd"/>
      <w:r w:rsidRPr="00B8159A">
        <w:rPr>
          <w:rFonts w:cstheme="minorHAnsi"/>
          <w:sz w:val="18"/>
          <w:szCs w:val="18"/>
        </w:rPr>
        <w:t xml:space="preserve"> -c | sort -nr | </w:t>
      </w:r>
      <w:proofErr w:type="spellStart"/>
      <w:r w:rsidRPr="00B8159A">
        <w:rPr>
          <w:rFonts w:cstheme="minorHAnsi"/>
          <w:sz w:val="18"/>
          <w:szCs w:val="18"/>
        </w:rPr>
        <w:t>wc</w:t>
      </w:r>
      <w:proofErr w:type="spellEnd"/>
      <w:r w:rsidRPr="00B8159A">
        <w:rPr>
          <w:rFonts w:cstheme="minorHAnsi"/>
          <w:sz w:val="18"/>
          <w:szCs w:val="18"/>
        </w:rPr>
        <w:t xml:space="preserve"> -l</w:t>
      </w:r>
    </w:p>
    <w:p w14:paraId="731FA4D5" w14:textId="215D2CCE" w:rsidR="00FF04D5" w:rsidRPr="00B8159A" w:rsidRDefault="00FF04D5" w:rsidP="00FF04D5">
      <w:pPr>
        <w:rPr>
          <w:rFonts w:cstheme="minorHAnsi"/>
        </w:rPr>
      </w:pPr>
      <w:r w:rsidRPr="00B8159A">
        <w:rPr>
          <w:rFonts w:cstheme="minorHAnsi"/>
        </w:rPr>
        <w:t>Output:</w:t>
      </w:r>
    </w:p>
    <w:p w14:paraId="0E8C9522" w14:textId="5BCBD754" w:rsidR="00FF04D5" w:rsidRPr="00B8159A" w:rsidRDefault="00B8159A" w:rsidP="00FF04D5">
      <w:pPr>
        <w:rPr>
          <w:rFonts w:cstheme="minorHAnsi"/>
        </w:rPr>
      </w:pPr>
      <w:r w:rsidRPr="00B8159A">
        <w:rPr>
          <w:rFonts w:cstheme="minorHAnsi"/>
          <w:noProof/>
        </w:rPr>
        <w:drawing>
          <wp:inline distT="0" distB="0" distL="0" distR="0" wp14:anchorId="36108D4E" wp14:editId="3409B05E">
            <wp:extent cx="447737" cy="161948"/>
            <wp:effectExtent l="0" t="0" r="0" b="952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47737" cy="161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7C0DE" w14:textId="5FDEB979" w:rsidR="00FF04D5" w:rsidRPr="00B8159A" w:rsidRDefault="00FF04D5" w:rsidP="00FF04D5">
      <w:pPr>
        <w:rPr>
          <w:rFonts w:cstheme="minorHAnsi"/>
        </w:rPr>
      </w:pPr>
      <w:r w:rsidRPr="00B8159A">
        <w:rPr>
          <w:rFonts w:cstheme="minorHAnsi"/>
        </w:rPr>
        <w:t>Top 10 most frequent value:</w:t>
      </w:r>
    </w:p>
    <w:p w14:paraId="1B18D7D1" w14:textId="77777777" w:rsidR="004E3482" w:rsidRDefault="004E3482" w:rsidP="004E3482">
      <w:pPr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Code Explanation: </w:t>
      </w:r>
    </w:p>
    <w:p w14:paraId="4EA13FC9" w14:textId="41E8C4DF" w:rsidR="004E3482" w:rsidRDefault="00A863A7" w:rsidP="00B57A15">
      <w:pPr>
        <w:rPr>
          <w:rFonts w:cstheme="minorHAnsi"/>
        </w:rPr>
      </w:pPr>
      <w:r>
        <w:rPr>
          <w:rFonts w:cstheme="minorHAnsi"/>
        </w:rPr>
        <w:t>Open the csv file | split by ‘,’ print column 3 | unselect first line | count all unique values | sort rows | print first 10 lines</w:t>
      </w:r>
    </w:p>
    <w:p w14:paraId="4305D08D" w14:textId="73924D02" w:rsidR="00B57A15" w:rsidRPr="00B8159A" w:rsidRDefault="00B57A15" w:rsidP="00B57A15">
      <w:pPr>
        <w:rPr>
          <w:rFonts w:cstheme="minorHAnsi"/>
        </w:rPr>
      </w:pPr>
      <w:r w:rsidRPr="00B8159A">
        <w:rPr>
          <w:rFonts w:cstheme="minorHAnsi"/>
        </w:rPr>
        <w:t>Code:</w:t>
      </w:r>
    </w:p>
    <w:p w14:paraId="2D67249A" w14:textId="77777777" w:rsidR="00B8159A" w:rsidRPr="00B8159A" w:rsidRDefault="00B8159A" w:rsidP="00B8159A">
      <w:pPr>
        <w:autoSpaceDE w:val="0"/>
        <w:autoSpaceDN w:val="0"/>
        <w:adjustRightInd w:val="0"/>
        <w:spacing w:after="0" w:line="240" w:lineRule="auto"/>
        <w:rPr>
          <w:rFonts w:cstheme="minorHAnsi"/>
          <w:sz w:val="18"/>
          <w:szCs w:val="18"/>
        </w:rPr>
      </w:pPr>
      <w:r w:rsidRPr="00B8159A">
        <w:rPr>
          <w:rFonts w:cstheme="minorHAnsi"/>
          <w:sz w:val="18"/>
          <w:szCs w:val="18"/>
        </w:rPr>
        <w:t xml:space="preserve">cat filtered_tweets_1.csv | awk -F',' '{print $3}' |tail -n+2 |sort | </w:t>
      </w:r>
      <w:proofErr w:type="spellStart"/>
      <w:r w:rsidRPr="00B8159A">
        <w:rPr>
          <w:rFonts w:cstheme="minorHAnsi"/>
          <w:sz w:val="18"/>
          <w:szCs w:val="18"/>
        </w:rPr>
        <w:t>uniq</w:t>
      </w:r>
      <w:proofErr w:type="spellEnd"/>
      <w:r w:rsidRPr="00B8159A">
        <w:rPr>
          <w:rFonts w:cstheme="minorHAnsi"/>
          <w:sz w:val="18"/>
          <w:szCs w:val="18"/>
        </w:rPr>
        <w:t xml:space="preserve"> -c | sort -nr | head -n10</w:t>
      </w:r>
    </w:p>
    <w:p w14:paraId="49408A6C" w14:textId="40F716DB" w:rsidR="00B57A15" w:rsidRPr="00B8159A" w:rsidRDefault="00FF04D5" w:rsidP="00B57A15">
      <w:pPr>
        <w:rPr>
          <w:rFonts w:cstheme="minorHAnsi"/>
        </w:rPr>
      </w:pPr>
      <w:r w:rsidRPr="00B8159A">
        <w:rPr>
          <w:rFonts w:cstheme="minorHAnsi"/>
        </w:rPr>
        <w:t>Output:</w:t>
      </w:r>
    </w:p>
    <w:p w14:paraId="6234B71C" w14:textId="4F48C921" w:rsidR="00924289" w:rsidRPr="00B8159A" w:rsidRDefault="00924289" w:rsidP="00B57A15">
      <w:pPr>
        <w:rPr>
          <w:rFonts w:cstheme="minorHAnsi"/>
        </w:rPr>
      </w:pPr>
      <w:r w:rsidRPr="00B8159A">
        <w:rPr>
          <w:rFonts w:cstheme="minorHAnsi"/>
          <w:noProof/>
        </w:rPr>
        <w:drawing>
          <wp:anchor distT="0" distB="0" distL="114300" distR="114300" simplePos="0" relativeHeight="251658240" behindDoc="0" locked="0" layoutInCell="1" allowOverlap="1" wp14:anchorId="2A349980" wp14:editId="0A3C8862">
            <wp:simplePos x="914400" y="7509409"/>
            <wp:positionH relativeFrom="column">
              <wp:align>left</wp:align>
            </wp:positionH>
            <wp:positionV relativeFrom="paragraph">
              <wp:align>top</wp:align>
            </wp:positionV>
            <wp:extent cx="1457528" cy="1343212"/>
            <wp:effectExtent l="0" t="0" r="9525" b="9525"/>
            <wp:wrapSquare wrapText="bothSides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7528" cy="134321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863A7">
        <w:rPr>
          <w:rFonts w:cstheme="minorHAnsi"/>
        </w:rPr>
        <w:br w:type="textWrapping" w:clear="all"/>
      </w:r>
    </w:p>
    <w:p w14:paraId="53720731" w14:textId="1C2B1B5F" w:rsidR="00A863A7" w:rsidRPr="00A863A7" w:rsidRDefault="00924289" w:rsidP="00A863A7">
      <w:pPr>
        <w:pStyle w:val="a5"/>
        <w:numPr>
          <w:ilvl w:val="0"/>
          <w:numId w:val="2"/>
        </w:numPr>
        <w:rPr>
          <w:rFonts w:cstheme="minorHAnsi"/>
        </w:rPr>
      </w:pPr>
      <w:r w:rsidRPr="00B8159A">
        <w:rPr>
          <w:rFonts w:cstheme="minorHAnsi"/>
        </w:rPr>
        <w:t>Hashtags are commonly used in Twitter (e.g., #olympics2021). Write commands to count the number of hashtags in the “text” column of the data. Please notice that hashtags always start with #. If a hashtag appears twice in a text value, it should be counted twice.</w:t>
      </w:r>
    </w:p>
    <w:p w14:paraId="7653C053" w14:textId="0D9CCD06" w:rsidR="00A863A7" w:rsidRPr="00A863A7" w:rsidRDefault="00A863A7" w:rsidP="00A863A7">
      <w:pPr>
        <w:rPr>
          <w:rFonts w:cstheme="minorHAnsi"/>
          <w:lang w:val="en-US"/>
        </w:rPr>
      </w:pPr>
      <w:r w:rsidRPr="00A863A7">
        <w:rPr>
          <w:rFonts w:cstheme="minorHAnsi"/>
          <w:lang w:val="en-US"/>
        </w:rPr>
        <w:t xml:space="preserve">Code Explanation: </w:t>
      </w:r>
    </w:p>
    <w:p w14:paraId="2BDDC823" w14:textId="4D111220" w:rsidR="00A863A7" w:rsidRDefault="00A863A7" w:rsidP="00924289">
      <w:pPr>
        <w:rPr>
          <w:rFonts w:cstheme="minorHAnsi"/>
        </w:rPr>
      </w:pPr>
      <w:r>
        <w:rPr>
          <w:rFonts w:cstheme="minorHAnsi"/>
        </w:rPr>
        <w:lastRenderedPageBreak/>
        <w:t>Open the csv file | split by ‘,’ print column 2 | find and count character ‘#’</w:t>
      </w:r>
    </w:p>
    <w:p w14:paraId="59BD29B3" w14:textId="19D56DB0" w:rsidR="00924289" w:rsidRPr="00B8159A" w:rsidRDefault="00A87222" w:rsidP="00924289">
      <w:pPr>
        <w:rPr>
          <w:rFonts w:cstheme="minorHAnsi"/>
        </w:rPr>
      </w:pPr>
      <w:r w:rsidRPr="00B8159A">
        <w:rPr>
          <w:rFonts w:cstheme="minorHAnsi"/>
        </w:rPr>
        <w:t>Code:</w:t>
      </w:r>
    </w:p>
    <w:p w14:paraId="02F5F39F" w14:textId="5FED010E" w:rsidR="00A87222" w:rsidRPr="00B8159A" w:rsidRDefault="00A87222" w:rsidP="00A87222">
      <w:pPr>
        <w:autoSpaceDE w:val="0"/>
        <w:autoSpaceDN w:val="0"/>
        <w:adjustRightInd w:val="0"/>
        <w:spacing w:after="0" w:line="240" w:lineRule="auto"/>
        <w:rPr>
          <w:rFonts w:cstheme="minorHAnsi"/>
          <w:sz w:val="18"/>
          <w:szCs w:val="18"/>
        </w:rPr>
      </w:pPr>
      <w:r w:rsidRPr="00B8159A">
        <w:rPr>
          <w:rFonts w:cstheme="minorHAnsi"/>
          <w:sz w:val="18"/>
          <w:szCs w:val="18"/>
        </w:rPr>
        <w:t>cat filtered_tweets_1.csv | awk -F',' '{print $2}' | grep -c '#'</w:t>
      </w:r>
    </w:p>
    <w:p w14:paraId="151EEBE9" w14:textId="5264301A" w:rsidR="00A87222" w:rsidRPr="00B8159A" w:rsidRDefault="00A87222" w:rsidP="00924289">
      <w:pPr>
        <w:rPr>
          <w:rFonts w:cstheme="minorHAnsi"/>
        </w:rPr>
      </w:pPr>
      <w:r w:rsidRPr="00B8159A">
        <w:rPr>
          <w:rFonts w:cstheme="minorHAnsi"/>
        </w:rPr>
        <w:t>Output:</w:t>
      </w:r>
    </w:p>
    <w:p w14:paraId="4C18FEB7" w14:textId="367F5052" w:rsidR="00C3132F" w:rsidRPr="00B8159A" w:rsidRDefault="00A87222" w:rsidP="00924289">
      <w:pPr>
        <w:rPr>
          <w:rFonts w:cstheme="minorHAnsi"/>
        </w:rPr>
      </w:pPr>
      <w:r w:rsidRPr="00B8159A">
        <w:rPr>
          <w:rFonts w:cstheme="minorHAnsi"/>
          <w:noProof/>
        </w:rPr>
        <w:drawing>
          <wp:inline distT="0" distB="0" distL="0" distR="0" wp14:anchorId="1BD100ED" wp14:editId="3C1D571E">
            <wp:extent cx="390580" cy="219106"/>
            <wp:effectExtent l="0" t="0" r="9525" b="952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90580" cy="219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C9D8D" w14:textId="4E3D3D1F" w:rsidR="00C3132F" w:rsidRPr="00B8159A" w:rsidRDefault="00C3132F" w:rsidP="00C3132F">
      <w:pPr>
        <w:pStyle w:val="a5"/>
        <w:numPr>
          <w:ilvl w:val="0"/>
          <w:numId w:val="2"/>
        </w:numPr>
        <w:rPr>
          <w:rFonts w:cstheme="minorHAnsi"/>
        </w:rPr>
      </w:pPr>
      <w:r w:rsidRPr="00B8159A">
        <w:rPr>
          <w:rFonts w:cstheme="minorHAnsi"/>
        </w:rPr>
        <w:t>In the following, let’s focus on certain columns contained in the file. Write commands to only keep columns that are in the following list:</w:t>
      </w:r>
    </w:p>
    <w:p w14:paraId="26351DC4" w14:textId="14745AF9" w:rsidR="00C3132F" w:rsidRPr="00B8159A" w:rsidRDefault="00C3132F" w:rsidP="00C3132F">
      <w:pPr>
        <w:pStyle w:val="a5"/>
        <w:numPr>
          <w:ilvl w:val="0"/>
          <w:numId w:val="3"/>
        </w:numPr>
        <w:rPr>
          <w:rFonts w:cstheme="minorHAnsi"/>
        </w:rPr>
      </w:pPr>
      <w:r w:rsidRPr="00B8159A">
        <w:rPr>
          <w:rFonts w:cstheme="minorHAnsi"/>
        </w:rPr>
        <w:t>id</w:t>
      </w:r>
    </w:p>
    <w:p w14:paraId="5EC39F46" w14:textId="07AE0011" w:rsidR="00C3132F" w:rsidRPr="00B8159A" w:rsidRDefault="00C3132F" w:rsidP="00C3132F">
      <w:pPr>
        <w:pStyle w:val="a5"/>
        <w:numPr>
          <w:ilvl w:val="0"/>
          <w:numId w:val="3"/>
        </w:numPr>
        <w:rPr>
          <w:rFonts w:cstheme="minorHAnsi"/>
        </w:rPr>
      </w:pPr>
      <w:proofErr w:type="spellStart"/>
      <w:r w:rsidRPr="00B8159A">
        <w:rPr>
          <w:rFonts w:cstheme="minorHAnsi"/>
        </w:rPr>
        <w:t>user_screen_name</w:t>
      </w:r>
      <w:proofErr w:type="spellEnd"/>
    </w:p>
    <w:p w14:paraId="11C22DAE" w14:textId="0E95CC57" w:rsidR="00C3132F" w:rsidRPr="00B8159A" w:rsidRDefault="00C3132F" w:rsidP="00C3132F">
      <w:pPr>
        <w:pStyle w:val="a5"/>
        <w:numPr>
          <w:ilvl w:val="0"/>
          <w:numId w:val="3"/>
        </w:numPr>
        <w:rPr>
          <w:rFonts w:cstheme="minorHAnsi"/>
        </w:rPr>
      </w:pPr>
      <w:proofErr w:type="spellStart"/>
      <w:r w:rsidRPr="00B8159A">
        <w:rPr>
          <w:rFonts w:cstheme="minorHAnsi"/>
        </w:rPr>
        <w:t>user_created_at</w:t>
      </w:r>
      <w:proofErr w:type="spellEnd"/>
    </w:p>
    <w:p w14:paraId="615F193E" w14:textId="165AF3C4" w:rsidR="00C3132F" w:rsidRPr="00B8159A" w:rsidRDefault="00C3132F" w:rsidP="00C3132F">
      <w:pPr>
        <w:pStyle w:val="a5"/>
        <w:numPr>
          <w:ilvl w:val="0"/>
          <w:numId w:val="3"/>
        </w:numPr>
        <w:rPr>
          <w:rFonts w:cstheme="minorHAnsi"/>
        </w:rPr>
      </w:pPr>
      <w:proofErr w:type="spellStart"/>
      <w:r w:rsidRPr="00B8159A">
        <w:rPr>
          <w:rFonts w:cstheme="minorHAnsi"/>
        </w:rPr>
        <w:t>user_followers</w:t>
      </w:r>
      <w:proofErr w:type="spellEnd"/>
    </w:p>
    <w:p w14:paraId="5DC417B8" w14:textId="77777777" w:rsidR="00C3132F" w:rsidRPr="00B8159A" w:rsidRDefault="00C3132F" w:rsidP="00C3132F">
      <w:pPr>
        <w:pStyle w:val="a5"/>
        <w:numPr>
          <w:ilvl w:val="0"/>
          <w:numId w:val="3"/>
        </w:numPr>
        <w:rPr>
          <w:rFonts w:cstheme="minorHAnsi"/>
        </w:rPr>
      </w:pPr>
      <w:proofErr w:type="spellStart"/>
      <w:r w:rsidRPr="00B8159A">
        <w:rPr>
          <w:rFonts w:cstheme="minorHAnsi"/>
        </w:rPr>
        <w:t>user_friends</w:t>
      </w:r>
      <w:proofErr w:type="spellEnd"/>
    </w:p>
    <w:p w14:paraId="0C91CB78" w14:textId="7779C0CA" w:rsidR="00C3132F" w:rsidRPr="00B8159A" w:rsidRDefault="00C3132F" w:rsidP="00C3132F">
      <w:pPr>
        <w:pStyle w:val="a5"/>
        <w:numPr>
          <w:ilvl w:val="0"/>
          <w:numId w:val="3"/>
        </w:numPr>
        <w:rPr>
          <w:rFonts w:cstheme="minorHAnsi"/>
        </w:rPr>
      </w:pPr>
      <w:r w:rsidRPr="00B8159A">
        <w:rPr>
          <w:rFonts w:cstheme="minorHAnsi"/>
        </w:rPr>
        <w:t>date</w:t>
      </w:r>
    </w:p>
    <w:p w14:paraId="28B1328C" w14:textId="3F0C849B" w:rsidR="00C3132F" w:rsidRPr="00B8159A" w:rsidRDefault="00C3132F" w:rsidP="00C3132F">
      <w:pPr>
        <w:rPr>
          <w:rFonts w:cstheme="minorHAnsi"/>
        </w:rPr>
      </w:pPr>
      <w:proofErr w:type="gramStart"/>
      <w:r w:rsidRPr="00B8159A">
        <w:rPr>
          <w:rFonts w:cstheme="minorHAnsi"/>
        </w:rPr>
        <w:t>In particular, please</w:t>
      </w:r>
      <w:proofErr w:type="gramEnd"/>
      <w:r w:rsidRPr="00B8159A">
        <w:rPr>
          <w:rFonts w:cstheme="minorHAnsi"/>
        </w:rPr>
        <w:t xml:space="preserve"> only keep the tweets with </w:t>
      </w:r>
      <w:proofErr w:type="spellStart"/>
      <w:r w:rsidRPr="00B8159A">
        <w:rPr>
          <w:rFonts w:cstheme="minorHAnsi"/>
        </w:rPr>
        <w:t>user_friends</w:t>
      </w:r>
      <w:proofErr w:type="spellEnd"/>
      <w:r w:rsidRPr="00B8159A">
        <w:rPr>
          <w:rFonts w:cstheme="minorHAnsi"/>
        </w:rPr>
        <w:t xml:space="preserve"> and </w:t>
      </w:r>
      <w:proofErr w:type="spellStart"/>
      <w:r w:rsidRPr="00B8159A">
        <w:rPr>
          <w:rFonts w:cstheme="minorHAnsi"/>
        </w:rPr>
        <w:t>user_followers</w:t>
      </w:r>
      <w:proofErr w:type="spellEnd"/>
      <w:r w:rsidRPr="00B8159A">
        <w:rPr>
          <w:rFonts w:cstheme="minorHAnsi"/>
        </w:rPr>
        <w:t xml:space="preserve"> each larger than 1000. Export the selected data to a new file named “filtered_tweets_2.csv”. Please ensure that the file “filtered_tweets_2.csv” contains data from the selected columns as well as the column names.</w:t>
      </w:r>
    </w:p>
    <w:p w14:paraId="7F776F67" w14:textId="77777777" w:rsidR="00545865" w:rsidRDefault="00545865" w:rsidP="00545865">
      <w:pPr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Code Explanation: </w:t>
      </w:r>
    </w:p>
    <w:p w14:paraId="241CC9D3" w14:textId="2B58B843" w:rsidR="00545865" w:rsidRDefault="00545865" w:rsidP="00C3132F">
      <w:pPr>
        <w:rPr>
          <w:rFonts w:cstheme="minorHAnsi"/>
        </w:rPr>
      </w:pPr>
      <w:r>
        <w:rPr>
          <w:rFonts w:cstheme="minorHAnsi"/>
        </w:rPr>
        <w:t>Split the file by ‘,’ | if value in column 11 is greater than 1000 and value in column in 10 is greater than 1000, print column 1, 3 ,9, 10, 11, 12 and save in a new csv file called filtered _tweets_2.csv</w:t>
      </w:r>
    </w:p>
    <w:p w14:paraId="5E480A3E" w14:textId="6EA3FC8E" w:rsidR="00987AA4" w:rsidRPr="00B8159A" w:rsidRDefault="002755B5" w:rsidP="00C3132F">
      <w:pPr>
        <w:rPr>
          <w:rFonts w:cstheme="minorHAnsi"/>
        </w:rPr>
      </w:pPr>
      <w:r w:rsidRPr="00B8159A">
        <w:rPr>
          <w:rFonts w:cstheme="minorHAnsi"/>
        </w:rPr>
        <w:t>Code:</w:t>
      </w:r>
    </w:p>
    <w:p w14:paraId="00A3A779" w14:textId="77777777" w:rsidR="002755B5" w:rsidRPr="00B8159A" w:rsidRDefault="002755B5" w:rsidP="002755B5">
      <w:pPr>
        <w:autoSpaceDE w:val="0"/>
        <w:autoSpaceDN w:val="0"/>
        <w:adjustRightInd w:val="0"/>
        <w:spacing w:after="0" w:line="240" w:lineRule="auto"/>
        <w:rPr>
          <w:rFonts w:cstheme="minorHAnsi"/>
          <w:sz w:val="18"/>
          <w:szCs w:val="18"/>
        </w:rPr>
      </w:pPr>
      <w:r w:rsidRPr="00B8159A">
        <w:rPr>
          <w:rFonts w:cstheme="minorHAnsi"/>
          <w:sz w:val="18"/>
          <w:szCs w:val="18"/>
        </w:rPr>
        <w:t xml:space="preserve">awk -F',' '{if ($11 &gt; 1000 &amp;&amp; $10 &gt; </w:t>
      </w:r>
      <w:proofErr w:type="gramStart"/>
      <w:r w:rsidRPr="00B8159A">
        <w:rPr>
          <w:rFonts w:cstheme="minorHAnsi"/>
          <w:sz w:val="18"/>
          <w:szCs w:val="18"/>
        </w:rPr>
        <w:t>1000)print</w:t>
      </w:r>
      <w:proofErr w:type="gramEnd"/>
      <w:r w:rsidRPr="00B8159A">
        <w:rPr>
          <w:rFonts w:cstheme="minorHAnsi"/>
          <w:sz w:val="18"/>
          <w:szCs w:val="18"/>
        </w:rPr>
        <w:t xml:space="preserve"> $1","$3","$9","$10","$11","$12}' filtered_tweets_1.csv &gt; filtered_tweets_2.csv</w:t>
      </w:r>
    </w:p>
    <w:p w14:paraId="64BB7CE4" w14:textId="215C6ED4" w:rsidR="002755B5" w:rsidRPr="00B8159A" w:rsidRDefault="002755B5" w:rsidP="00C3132F">
      <w:pPr>
        <w:rPr>
          <w:rFonts w:cstheme="minorHAnsi"/>
        </w:rPr>
      </w:pPr>
    </w:p>
    <w:p w14:paraId="025B18F8" w14:textId="59C6D87A" w:rsidR="002755B5" w:rsidRPr="00B8159A" w:rsidRDefault="002755B5" w:rsidP="002755B5">
      <w:pPr>
        <w:pStyle w:val="a5"/>
        <w:numPr>
          <w:ilvl w:val="0"/>
          <w:numId w:val="2"/>
        </w:numPr>
        <w:rPr>
          <w:rFonts w:cstheme="minorHAnsi"/>
        </w:rPr>
      </w:pPr>
      <w:r w:rsidRPr="00B8159A">
        <w:rPr>
          <w:rFonts w:cstheme="minorHAnsi"/>
        </w:rPr>
        <w:t xml:space="preserve">In the file “filtered_tweets_2.csv”, how many tweets are with a NA value in the last column (i.e., the column “date”)? How many user accounts were created prior to </w:t>
      </w:r>
      <w:proofErr w:type="gramStart"/>
      <w:r w:rsidRPr="00B8159A">
        <w:rPr>
          <w:rFonts w:cstheme="minorHAnsi"/>
        </w:rPr>
        <w:t>2020.</w:t>
      </w:r>
      <w:proofErr w:type="gramEnd"/>
      <w:r w:rsidRPr="00B8159A">
        <w:rPr>
          <w:rFonts w:cstheme="minorHAnsi"/>
        </w:rPr>
        <w:t xml:space="preserve"> Please note that the column “</w:t>
      </w:r>
      <w:proofErr w:type="spellStart"/>
      <w:r w:rsidRPr="00B8159A">
        <w:rPr>
          <w:rFonts w:cstheme="minorHAnsi"/>
        </w:rPr>
        <w:t>user_created_at</w:t>
      </w:r>
      <w:proofErr w:type="spellEnd"/>
      <w:r w:rsidRPr="00B8159A">
        <w:rPr>
          <w:rFonts w:cstheme="minorHAnsi"/>
        </w:rPr>
        <w:t xml:space="preserve">” specifies when a user account was </w:t>
      </w:r>
      <w:proofErr w:type="gramStart"/>
      <w:r w:rsidRPr="00B8159A">
        <w:rPr>
          <w:rFonts w:cstheme="minorHAnsi"/>
        </w:rPr>
        <w:t>created</w:t>
      </w:r>
      <w:proofErr w:type="gramEnd"/>
      <w:r w:rsidRPr="00B8159A">
        <w:rPr>
          <w:rFonts w:cstheme="minorHAnsi"/>
        </w:rPr>
        <w:t xml:space="preserve"> and one Twitter user might have produced multiple tweets and you are supposed to count the accounts.</w:t>
      </w:r>
    </w:p>
    <w:p w14:paraId="6C7495A5" w14:textId="04DB401C" w:rsidR="00987AA4" w:rsidRPr="00B8159A" w:rsidRDefault="00FA0AFE" w:rsidP="00C3132F">
      <w:pPr>
        <w:rPr>
          <w:rFonts w:cstheme="minorHAnsi"/>
          <w:b/>
          <w:bCs/>
        </w:rPr>
      </w:pPr>
      <w:r w:rsidRPr="00B8159A">
        <w:rPr>
          <w:rFonts w:cstheme="minorHAnsi"/>
          <w:b/>
          <w:bCs/>
        </w:rPr>
        <w:t xml:space="preserve">How many tweets with a NA I the date </w:t>
      </w:r>
      <w:proofErr w:type="gramStart"/>
      <w:r w:rsidRPr="00B8159A">
        <w:rPr>
          <w:rFonts w:cstheme="minorHAnsi"/>
          <w:b/>
          <w:bCs/>
        </w:rPr>
        <w:t>column:</w:t>
      </w:r>
      <w:proofErr w:type="gramEnd"/>
    </w:p>
    <w:p w14:paraId="0BB188A3" w14:textId="77777777" w:rsidR="00A43341" w:rsidRDefault="00A43341" w:rsidP="00A43341">
      <w:pPr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Code Explanation: </w:t>
      </w:r>
    </w:p>
    <w:p w14:paraId="49603A83" w14:textId="01FCD6A6" w:rsidR="00A43341" w:rsidRDefault="00A43341" w:rsidP="00C3132F">
      <w:pPr>
        <w:rPr>
          <w:rFonts w:cstheme="minorHAnsi"/>
        </w:rPr>
      </w:pPr>
      <w:r>
        <w:rPr>
          <w:rFonts w:cstheme="minorHAnsi"/>
        </w:rPr>
        <w:t>Open the csv file | split by ‘,’ if the column 6 is null or equal to “NA” print the line | count rows</w:t>
      </w:r>
    </w:p>
    <w:p w14:paraId="6A372DBD" w14:textId="737778BF" w:rsidR="00FA0AFE" w:rsidRPr="00B8159A" w:rsidRDefault="00FA0AFE" w:rsidP="00C3132F">
      <w:pPr>
        <w:rPr>
          <w:rFonts w:cstheme="minorHAnsi"/>
        </w:rPr>
      </w:pPr>
      <w:r w:rsidRPr="00B8159A">
        <w:rPr>
          <w:rFonts w:cstheme="minorHAnsi"/>
        </w:rPr>
        <w:t>Code:</w:t>
      </w:r>
    </w:p>
    <w:p w14:paraId="78C292B1" w14:textId="64C5D986" w:rsidR="00FA0AFE" w:rsidRPr="00B8159A" w:rsidRDefault="00FA0AFE" w:rsidP="00C3132F">
      <w:pPr>
        <w:rPr>
          <w:rFonts w:cstheme="minorHAnsi"/>
        </w:rPr>
      </w:pPr>
      <w:r w:rsidRPr="00B8159A">
        <w:rPr>
          <w:rFonts w:cstheme="minorHAnsi"/>
        </w:rPr>
        <w:t xml:space="preserve">cat filtered_tweets_2.csv | awk -F',' '{if ($6 == Null || $6 == "NA") print}' | </w:t>
      </w:r>
      <w:proofErr w:type="spellStart"/>
      <w:r w:rsidRPr="00B8159A">
        <w:rPr>
          <w:rFonts w:cstheme="minorHAnsi"/>
        </w:rPr>
        <w:t>wc</w:t>
      </w:r>
      <w:proofErr w:type="spellEnd"/>
      <w:r w:rsidRPr="00B8159A">
        <w:rPr>
          <w:rFonts w:cstheme="minorHAnsi"/>
        </w:rPr>
        <w:t xml:space="preserve"> -l</w:t>
      </w:r>
    </w:p>
    <w:p w14:paraId="1536E1CB" w14:textId="356272BA" w:rsidR="00FA0AFE" w:rsidRPr="00B8159A" w:rsidRDefault="00FA0AFE" w:rsidP="00C3132F">
      <w:pPr>
        <w:rPr>
          <w:rFonts w:cstheme="minorHAnsi"/>
        </w:rPr>
      </w:pPr>
      <w:r w:rsidRPr="00B8159A">
        <w:rPr>
          <w:rFonts w:cstheme="minorHAnsi"/>
        </w:rPr>
        <w:t>output:</w:t>
      </w:r>
    </w:p>
    <w:p w14:paraId="1CD82BE1" w14:textId="4D39223F" w:rsidR="00FA0AFE" w:rsidRPr="00B8159A" w:rsidRDefault="00FA0AFE" w:rsidP="00C3132F">
      <w:pPr>
        <w:rPr>
          <w:rFonts w:cstheme="minorHAnsi"/>
        </w:rPr>
      </w:pPr>
      <w:r w:rsidRPr="00B8159A">
        <w:rPr>
          <w:rFonts w:cstheme="minorHAnsi"/>
          <w:noProof/>
        </w:rPr>
        <w:drawing>
          <wp:inline distT="0" distB="0" distL="0" distR="0" wp14:anchorId="3E85EC52" wp14:editId="32C7CFE5">
            <wp:extent cx="600159" cy="276264"/>
            <wp:effectExtent l="0" t="0" r="0" b="952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00159" cy="276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83086" w14:textId="0F8ED8D1" w:rsidR="00FF04D5" w:rsidRPr="00B8159A" w:rsidRDefault="00FA0AFE" w:rsidP="00B57A15">
      <w:pPr>
        <w:rPr>
          <w:rFonts w:cstheme="minorHAnsi"/>
          <w:b/>
          <w:bCs/>
        </w:rPr>
      </w:pPr>
      <w:r w:rsidRPr="00B8159A">
        <w:rPr>
          <w:rFonts w:cstheme="minorHAnsi"/>
          <w:b/>
          <w:bCs/>
        </w:rPr>
        <w:t xml:space="preserve">How many user accounts were created prior to </w:t>
      </w:r>
      <w:proofErr w:type="gramStart"/>
      <w:r w:rsidRPr="00B8159A">
        <w:rPr>
          <w:rFonts w:cstheme="minorHAnsi"/>
          <w:b/>
          <w:bCs/>
        </w:rPr>
        <w:t>2020:</w:t>
      </w:r>
      <w:proofErr w:type="gramEnd"/>
    </w:p>
    <w:p w14:paraId="1CDCA00B" w14:textId="77777777" w:rsidR="00CD209A" w:rsidRDefault="00CD209A" w:rsidP="00CD209A">
      <w:pPr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Code Explanation: </w:t>
      </w:r>
    </w:p>
    <w:p w14:paraId="56F1FF51" w14:textId="4A9810FE" w:rsidR="00CD209A" w:rsidRDefault="00CD209A" w:rsidP="00B57A15">
      <w:pPr>
        <w:rPr>
          <w:rFonts w:cstheme="minorHAnsi"/>
        </w:rPr>
      </w:pPr>
      <w:r>
        <w:rPr>
          <w:rFonts w:cstheme="minorHAnsi"/>
        </w:rPr>
        <w:lastRenderedPageBreak/>
        <w:t>Open the csv file | sort and remove duplicate id| split by ‘,’ print column 3 | split by ‘’ and print column 1 | split by ‘/’ select rows if column 3 is smaller than 2020 | remove first line | count total lines</w:t>
      </w:r>
    </w:p>
    <w:p w14:paraId="7E681AC1" w14:textId="313EF2B6" w:rsidR="00CD209A" w:rsidRPr="00B8159A" w:rsidRDefault="00FA0AFE" w:rsidP="00B57A15">
      <w:pPr>
        <w:rPr>
          <w:rFonts w:cstheme="minorHAnsi"/>
        </w:rPr>
      </w:pPr>
      <w:r w:rsidRPr="00B8159A">
        <w:rPr>
          <w:rFonts w:cstheme="minorHAnsi"/>
        </w:rPr>
        <w:t xml:space="preserve">Code: </w:t>
      </w:r>
    </w:p>
    <w:p w14:paraId="22DD888C" w14:textId="77777777" w:rsidR="00933F1E" w:rsidRDefault="00933F1E" w:rsidP="00933F1E">
      <w:pPr>
        <w:rPr>
          <w:rFonts w:cstheme="minorHAnsi"/>
        </w:rPr>
      </w:pPr>
      <w:r w:rsidRPr="00933F1E">
        <w:rPr>
          <w:rFonts w:cstheme="minorHAnsi"/>
        </w:rPr>
        <w:t xml:space="preserve">cat filtered_tweets_2.csv | sort -u -t, -r -k1,1 | awk -F ',' '{print $3}' | awk -F ' ' '{print $1}' | awk -F '/' '{if ($3 &lt; 2020) print}' | tail -n+2 | </w:t>
      </w:r>
      <w:proofErr w:type="spellStart"/>
      <w:r w:rsidRPr="00933F1E">
        <w:rPr>
          <w:rFonts w:cstheme="minorHAnsi"/>
        </w:rPr>
        <w:t>wc</w:t>
      </w:r>
      <w:proofErr w:type="spellEnd"/>
      <w:r w:rsidRPr="00933F1E">
        <w:rPr>
          <w:rFonts w:cstheme="minorHAnsi"/>
        </w:rPr>
        <w:t xml:space="preserve"> -l </w:t>
      </w:r>
    </w:p>
    <w:p w14:paraId="5DDEC030" w14:textId="0F2894B4" w:rsidR="00FA0AFE" w:rsidRPr="00B8159A" w:rsidRDefault="00FA0AFE" w:rsidP="00933F1E">
      <w:pPr>
        <w:rPr>
          <w:rFonts w:cstheme="minorHAnsi"/>
        </w:rPr>
      </w:pPr>
      <w:r w:rsidRPr="00B8159A">
        <w:rPr>
          <w:rFonts w:cstheme="minorHAnsi"/>
        </w:rPr>
        <w:t>output:</w:t>
      </w:r>
    </w:p>
    <w:p w14:paraId="6087428A" w14:textId="609CA74D" w:rsidR="00FA0AFE" w:rsidRPr="00B8159A" w:rsidRDefault="00933F1E" w:rsidP="00B57A15">
      <w:pPr>
        <w:rPr>
          <w:rFonts w:cstheme="minorHAnsi"/>
        </w:rPr>
      </w:pPr>
      <w:r w:rsidRPr="00933F1E">
        <w:rPr>
          <w:rFonts w:cstheme="minorHAnsi"/>
          <w:noProof/>
        </w:rPr>
        <w:drawing>
          <wp:inline distT="0" distB="0" distL="0" distR="0" wp14:anchorId="74CB2DD4" wp14:editId="31AA1DB2">
            <wp:extent cx="409632" cy="333422"/>
            <wp:effectExtent l="0" t="0" r="0" b="9525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09632" cy="333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EB1A6" w14:textId="2D50BC68" w:rsidR="004F3D52" w:rsidRPr="00B8159A" w:rsidRDefault="004F3D52" w:rsidP="004F3D52">
      <w:pPr>
        <w:rPr>
          <w:rFonts w:cstheme="minorHAnsi"/>
          <w:lang w:val="en-US"/>
        </w:rPr>
      </w:pPr>
    </w:p>
    <w:sectPr w:rsidR="004F3D52" w:rsidRPr="00B8159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830137"/>
    <w:multiLevelType w:val="hybridMultilevel"/>
    <w:tmpl w:val="B6661FB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CE09F1"/>
    <w:multiLevelType w:val="hybridMultilevel"/>
    <w:tmpl w:val="06C896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CC4482"/>
    <w:multiLevelType w:val="hybridMultilevel"/>
    <w:tmpl w:val="55D43FC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8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sTCzNDezNLMwNTFV0lEKTi0uzszPAykwqQUACzEWeywAAAA="/>
  </w:docVars>
  <w:rsids>
    <w:rsidRoot w:val="00C27167"/>
    <w:rsid w:val="00057C24"/>
    <w:rsid w:val="00106D2B"/>
    <w:rsid w:val="00106F16"/>
    <w:rsid w:val="001E2C07"/>
    <w:rsid w:val="002755B5"/>
    <w:rsid w:val="002D12F9"/>
    <w:rsid w:val="003002DD"/>
    <w:rsid w:val="00303594"/>
    <w:rsid w:val="003842CE"/>
    <w:rsid w:val="003A1574"/>
    <w:rsid w:val="003F311F"/>
    <w:rsid w:val="00487765"/>
    <w:rsid w:val="004E3482"/>
    <w:rsid w:val="004F3D52"/>
    <w:rsid w:val="00545865"/>
    <w:rsid w:val="00582DA7"/>
    <w:rsid w:val="00672344"/>
    <w:rsid w:val="007504DC"/>
    <w:rsid w:val="00860EFE"/>
    <w:rsid w:val="00864D54"/>
    <w:rsid w:val="009029D2"/>
    <w:rsid w:val="00924289"/>
    <w:rsid w:val="00933F1E"/>
    <w:rsid w:val="00987AA4"/>
    <w:rsid w:val="009A2120"/>
    <w:rsid w:val="009F6038"/>
    <w:rsid w:val="00A43341"/>
    <w:rsid w:val="00A54DAF"/>
    <w:rsid w:val="00A64E2C"/>
    <w:rsid w:val="00A727DD"/>
    <w:rsid w:val="00A863A7"/>
    <w:rsid w:val="00A87222"/>
    <w:rsid w:val="00B57A15"/>
    <w:rsid w:val="00B7064F"/>
    <w:rsid w:val="00B8159A"/>
    <w:rsid w:val="00C27167"/>
    <w:rsid w:val="00C3132F"/>
    <w:rsid w:val="00CD209A"/>
    <w:rsid w:val="00CD43B0"/>
    <w:rsid w:val="00CE70C2"/>
    <w:rsid w:val="00D61589"/>
    <w:rsid w:val="00DA0C2F"/>
    <w:rsid w:val="00DE7985"/>
    <w:rsid w:val="00E01C19"/>
    <w:rsid w:val="00E1539D"/>
    <w:rsid w:val="00E46A59"/>
    <w:rsid w:val="00ED446D"/>
    <w:rsid w:val="00EE13D6"/>
    <w:rsid w:val="00F4616B"/>
    <w:rsid w:val="00F9368B"/>
    <w:rsid w:val="00FA0AFE"/>
    <w:rsid w:val="00FF0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053719"/>
  <w15:chartTrackingRefBased/>
  <w15:docId w15:val="{397A532A-B561-4D73-AC64-5B86E83EFF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057C2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057C2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057C2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10">
    <w:name w:val="标题 1 字符"/>
    <w:basedOn w:val="a0"/>
    <w:link w:val="1"/>
    <w:uiPriority w:val="9"/>
    <w:rsid w:val="00057C2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">
    <w:name w:val="TOC Heading"/>
    <w:basedOn w:val="1"/>
    <w:next w:val="a"/>
    <w:uiPriority w:val="39"/>
    <w:unhideWhenUsed/>
    <w:qFormat/>
    <w:rsid w:val="00057C24"/>
    <w:pPr>
      <w:outlineLvl w:val="9"/>
    </w:pPr>
  </w:style>
  <w:style w:type="paragraph" w:styleId="a5">
    <w:name w:val="List Paragraph"/>
    <w:basedOn w:val="a"/>
    <w:uiPriority w:val="34"/>
    <w:qFormat/>
    <w:rsid w:val="00057C24"/>
    <w:pPr>
      <w:ind w:left="720"/>
      <w:contextualSpacing/>
    </w:pPr>
  </w:style>
  <w:style w:type="paragraph" w:styleId="TOC1">
    <w:name w:val="toc 1"/>
    <w:basedOn w:val="a"/>
    <w:next w:val="a"/>
    <w:autoRedefine/>
    <w:uiPriority w:val="39"/>
    <w:unhideWhenUsed/>
    <w:rsid w:val="00057C24"/>
    <w:pPr>
      <w:spacing w:after="100"/>
    </w:pPr>
  </w:style>
  <w:style w:type="character" w:styleId="a6">
    <w:name w:val="Hyperlink"/>
    <w:basedOn w:val="a0"/>
    <w:uiPriority w:val="99"/>
    <w:unhideWhenUsed/>
    <w:rsid w:val="00057C2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4C9681-D54E-47D3-ABF1-F1FE2C9BE6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90</TotalTime>
  <Pages>1</Pages>
  <Words>1076</Words>
  <Characters>6136</Characters>
  <Application>Microsoft Office Word</Application>
  <DocSecurity>0</DocSecurity>
  <Lines>51</Lines>
  <Paragraphs>14</Paragraphs>
  <ScaleCrop>false</ScaleCrop>
  <Company/>
  <LinksUpToDate>false</LinksUpToDate>
  <CharactersWithSpaces>7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 Jiaming</dc:creator>
  <cp:keywords/>
  <dc:description/>
  <cp:lastModifiedBy>Ren Jiaming</cp:lastModifiedBy>
  <cp:revision>29</cp:revision>
  <cp:lastPrinted>2021-09-26T13:35:00Z</cp:lastPrinted>
  <dcterms:created xsi:type="dcterms:W3CDTF">2021-09-16T06:51:00Z</dcterms:created>
  <dcterms:modified xsi:type="dcterms:W3CDTF">2021-09-26T13:35:00Z</dcterms:modified>
</cp:coreProperties>
</file>